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C4B60" w14:textId="35EE140B" w:rsidR="00596C2D" w:rsidRDefault="00596C2D" w:rsidP="00E66D26">
      <w:pPr>
        <w:jc w:val="center"/>
        <w:rPr>
          <w:b/>
          <w:sz w:val="24"/>
          <w:lang w:val="en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38836E" wp14:editId="03C7E719">
                <wp:simplePos x="0" y="0"/>
                <wp:positionH relativeFrom="column">
                  <wp:posOffset>408709</wp:posOffset>
                </wp:positionH>
                <wp:positionV relativeFrom="paragraph">
                  <wp:posOffset>-520411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F7D2AC" w14:textId="758DE022" w:rsidR="00596C2D" w:rsidRPr="00596C2D" w:rsidRDefault="00596C2D" w:rsidP="00596C2D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uku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imbinga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kademi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388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.2pt;margin-top:-41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" filled="f" stroked="f">
                <v:textbox style="mso-fit-shape-to-text:t">
                  <w:txbxContent>
                    <w:p w14:paraId="1CF7D2AC" w14:textId="758DE022" w:rsidR="00596C2D" w:rsidRPr="00596C2D" w:rsidRDefault="00596C2D" w:rsidP="00596C2D">
                      <w:pPr>
                        <w:jc w:val="center"/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uku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imbinga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kademi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F2DC8C6" w14:textId="2CA25A1D" w:rsidR="00596C2D" w:rsidRDefault="00596C2D" w:rsidP="00E66D26">
      <w:pPr>
        <w:jc w:val="center"/>
        <w:rPr>
          <w:b/>
          <w:sz w:val="24"/>
          <w:lang w:val="en-ID"/>
        </w:rPr>
      </w:pPr>
    </w:p>
    <w:p w14:paraId="6B67E0DA" w14:textId="39BFD7D1" w:rsidR="00AB577D" w:rsidRDefault="00AB577D" w:rsidP="00E66D26">
      <w:pPr>
        <w:jc w:val="center"/>
        <w:rPr>
          <w:b/>
          <w:sz w:val="24"/>
          <w:lang w:val="en-ID"/>
        </w:rPr>
      </w:pPr>
    </w:p>
    <w:p w14:paraId="0FC740A0" w14:textId="77777777" w:rsidR="00AB577D" w:rsidRDefault="00AB577D" w:rsidP="00E66D26">
      <w:pPr>
        <w:jc w:val="center"/>
        <w:rPr>
          <w:b/>
          <w:sz w:val="24"/>
          <w:lang w:val="en-ID"/>
        </w:rPr>
      </w:pPr>
    </w:p>
    <w:p w14:paraId="362330B3" w14:textId="0BBC1459" w:rsidR="00596C2D" w:rsidRDefault="00596C2D" w:rsidP="00E66D26">
      <w:pPr>
        <w:jc w:val="center"/>
        <w:rPr>
          <w:b/>
          <w:sz w:val="24"/>
          <w:lang w:val="en-ID"/>
        </w:rPr>
      </w:pPr>
      <w:r>
        <w:rPr>
          <w:noProof/>
        </w:rPr>
        <w:drawing>
          <wp:inline distT="0" distB="0" distL="0" distR="0" wp14:anchorId="49655E38" wp14:editId="535AAAA6">
            <wp:extent cx="1902145" cy="1874101"/>
            <wp:effectExtent l="0" t="0" r="3175" b="0"/>
            <wp:docPr id="3" name="Picture 3" descr="Image result for logo un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unj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732" cy="18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8658E" w14:textId="1521A7A6" w:rsidR="00596C2D" w:rsidRDefault="00596C2D" w:rsidP="00E66D26">
      <w:pPr>
        <w:jc w:val="center"/>
        <w:rPr>
          <w:b/>
          <w:sz w:val="24"/>
          <w:lang w:val="en-ID"/>
        </w:rPr>
      </w:pPr>
    </w:p>
    <w:p w14:paraId="489446BD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tbl>
      <w:tblPr>
        <w:tblStyle w:val="TableGrid"/>
        <w:tblW w:w="0" w:type="auto"/>
        <w:tblInd w:w="15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400"/>
      </w:tblGrid>
      <w:tr w:rsidR="00603191" w:rsidRPr="00CF53AB" w14:paraId="43ED10D1" w14:textId="77777777" w:rsidTr="00CF53AB">
        <w:tc>
          <w:tcPr>
            <w:tcW w:w="3120" w:type="dxa"/>
          </w:tcPr>
          <w:p w14:paraId="60B288E8" w14:textId="7EF4F28A" w:rsidR="00603191" w:rsidRPr="00CF53AB" w:rsidRDefault="00603191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 xml:space="preserve">Nama </w:t>
            </w:r>
            <w:proofErr w:type="spellStart"/>
            <w:r w:rsidRPr="00CF53AB">
              <w:rPr>
                <w:b/>
                <w:sz w:val="32"/>
                <w:szCs w:val="32"/>
                <w:lang w:val="en-ID"/>
              </w:rPr>
              <w:t>Mahasiswa</w:t>
            </w:r>
            <w:proofErr w:type="spellEnd"/>
          </w:p>
        </w:tc>
        <w:tc>
          <w:tcPr>
            <w:tcW w:w="3400" w:type="dxa"/>
          </w:tcPr>
          <w:p w14:paraId="3C3B2451" w14:textId="47B1179A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  <w:r w:rsidR="00A34BCD">
              <w:rPr>
                <w:b/>
                <w:sz w:val="32"/>
                <w:szCs w:val="32"/>
                <w:lang w:val="en-ID"/>
              </w:rPr>
              <w:t xml:space="preserve"> </w:t>
            </w:r>
          </w:p>
        </w:tc>
      </w:tr>
      <w:tr w:rsidR="00603191" w:rsidRPr="00CF53AB" w14:paraId="368DD0CA" w14:textId="77777777" w:rsidTr="00CF53AB">
        <w:tc>
          <w:tcPr>
            <w:tcW w:w="3120" w:type="dxa"/>
          </w:tcPr>
          <w:p w14:paraId="78AAF026" w14:textId="25EA0F1F" w:rsidR="00603191" w:rsidRPr="00CF53AB" w:rsidRDefault="00603191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 xml:space="preserve">No. </w:t>
            </w:r>
            <w:proofErr w:type="spellStart"/>
            <w:r w:rsidRPr="00CF53AB">
              <w:rPr>
                <w:b/>
                <w:sz w:val="32"/>
                <w:szCs w:val="32"/>
                <w:lang w:val="en-ID"/>
              </w:rPr>
              <w:t>Registrasi</w:t>
            </w:r>
            <w:proofErr w:type="spellEnd"/>
          </w:p>
        </w:tc>
        <w:tc>
          <w:tcPr>
            <w:tcW w:w="3400" w:type="dxa"/>
          </w:tcPr>
          <w:p w14:paraId="50CBD3EB" w14:textId="4312EA3E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</w:p>
        </w:tc>
      </w:tr>
      <w:tr w:rsidR="00603191" w:rsidRPr="00CF53AB" w14:paraId="17466863" w14:textId="77777777" w:rsidTr="00CF53AB">
        <w:tc>
          <w:tcPr>
            <w:tcW w:w="3120" w:type="dxa"/>
          </w:tcPr>
          <w:p w14:paraId="5EFC3DAF" w14:textId="66AA30E3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Angkatan</w:t>
            </w:r>
          </w:p>
        </w:tc>
        <w:tc>
          <w:tcPr>
            <w:tcW w:w="3400" w:type="dxa"/>
          </w:tcPr>
          <w:p w14:paraId="0DD74A34" w14:textId="4312CB6D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  <w:r w:rsidR="00A34BCD">
              <w:rPr>
                <w:b/>
                <w:sz w:val="32"/>
                <w:szCs w:val="32"/>
                <w:lang w:val="en-ID"/>
              </w:rPr>
              <w:t xml:space="preserve"> </w:t>
            </w:r>
          </w:p>
        </w:tc>
      </w:tr>
    </w:tbl>
    <w:p w14:paraId="42AD7E12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300F2D30" w14:textId="6461A578" w:rsidR="00596C2D" w:rsidRDefault="00596C2D" w:rsidP="00E66D26">
      <w:pPr>
        <w:jc w:val="center"/>
        <w:rPr>
          <w:b/>
          <w:sz w:val="24"/>
          <w:lang w:val="en-ID"/>
        </w:rPr>
      </w:pPr>
    </w:p>
    <w:p w14:paraId="6D5B9284" w14:textId="052C7DC2" w:rsidR="00596C2D" w:rsidRDefault="00596C2D" w:rsidP="00E66D26">
      <w:pPr>
        <w:jc w:val="center"/>
        <w:rPr>
          <w:b/>
          <w:sz w:val="24"/>
          <w:lang w:val="en-ID"/>
        </w:rPr>
      </w:pPr>
    </w:p>
    <w:p w14:paraId="16E122AB" w14:textId="55FBAD85" w:rsidR="00CF53AB" w:rsidRDefault="00CF53AB" w:rsidP="00E66D26">
      <w:pPr>
        <w:jc w:val="center"/>
        <w:rPr>
          <w:b/>
          <w:sz w:val="24"/>
          <w:lang w:val="en-ID"/>
        </w:rPr>
      </w:pPr>
    </w:p>
    <w:p w14:paraId="333CB862" w14:textId="7BF124A4" w:rsidR="00CF53AB" w:rsidRDefault="00CF53AB" w:rsidP="00E66D26">
      <w:pPr>
        <w:jc w:val="center"/>
        <w:rPr>
          <w:b/>
          <w:sz w:val="24"/>
          <w:lang w:val="en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6D183B" wp14:editId="46D92C1C">
                <wp:simplePos x="0" y="0"/>
                <wp:positionH relativeFrom="column">
                  <wp:posOffset>-387927</wp:posOffset>
                </wp:positionH>
                <wp:positionV relativeFrom="paragraph">
                  <wp:posOffset>355139</wp:posOffset>
                </wp:positionV>
                <wp:extent cx="6733309" cy="16002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3309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313AAF" w14:textId="6DE298B1" w:rsid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F53AB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Program </w:t>
                            </w:r>
                            <w:proofErr w:type="spellStart"/>
                            <w:r w:rsidRPr="00CF53AB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tudi</w:t>
                            </w:r>
                            <w:proofErr w:type="spellEnd"/>
                            <w:r w:rsidRPr="00CF53AB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C5AFD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Magister </w:t>
                            </w:r>
                            <w:r w:rsidRPr="00CF53AB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Pendidikan </w:t>
                            </w:r>
                            <w:proofErr w:type="spellStart"/>
                            <w:r w:rsidR="00BC5AFD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isika</w:t>
                            </w:r>
                            <w:proofErr w:type="spellEnd"/>
                          </w:p>
                          <w:p w14:paraId="05A3BA56" w14:textId="04F3ADA8" w:rsid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akultas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atematika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lmu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engetahua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lam</w:t>
                            </w:r>
                            <w:proofErr w:type="spellEnd"/>
                          </w:p>
                          <w:p w14:paraId="1359A714" w14:textId="230F21D5" w:rsidR="00CF53AB" w:rsidRP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Universitas Negeri Jakar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D183B" id="Text Box 4" o:spid="_x0000_s1027" type="#_x0000_t202" style="position:absolute;left:0;text-align:left;margin-left:-30.55pt;margin-top:27.95pt;width:530.2pt;height:1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" filled="f" stroked="f">
                <v:textbox>
                  <w:txbxContent>
                    <w:p w14:paraId="77313AAF" w14:textId="6DE298B1" w:rsid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F53AB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Program </w:t>
                      </w:r>
                      <w:proofErr w:type="spellStart"/>
                      <w:r w:rsidRPr="00CF53AB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Studi</w:t>
                      </w:r>
                      <w:proofErr w:type="spellEnd"/>
                      <w:r w:rsidRPr="00CF53AB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C5AFD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Magister </w:t>
                      </w:r>
                      <w:r w:rsidRPr="00CF53AB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Pendidikan </w:t>
                      </w:r>
                      <w:proofErr w:type="spellStart"/>
                      <w:r w:rsidR="00BC5AFD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Fisika</w:t>
                      </w:r>
                      <w:proofErr w:type="spellEnd"/>
                    </w:p>
                    <w:p w14:paraId="05A3BA56" w14:textId="04F3ADA8" w:rsid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Fakultas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Matematika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&amp;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lmu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Pengetahua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lam</w:t>
                      </w:r>
                      <w:proofErr w:type="spellEnd"/>
                    </w:p>
                    <w:p w14:paraId="1359A714" w14:textId="230F21D5" w:rsidR="00CF53AB" w:rsidRP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Universitas Negeri Jakarta</w:t>
                      </w:r>
                    </w:p>
                  </w:txbxContent>
                </v:textbox>
              </v:shape>
            </w:pict>
          </mc:Fallback>
        </mc:AlternateContent>
      </w:r>
    </w:p>
    <w:p w14:paraId="6185D762" w14:textId="672B0CDB" w:rsidR="00CF53AB" w:rsidRDefault="00CF53AB" w:rsidP="00E66D26">
      <w:pPr>
        <w:jc w:val="center"/>
        <w:rPr>
          <w:b/>
          <w:sz w:val="24"/>
          <w:lang w:val="en-ID"/>
        </w:rPr>
      </w:pPr>
    </w:p>
    <w:p w14:paraId="596FC4BE" w14:textId="68ED8AC2" w:rsidR="00CF53AB" w:rsidRDefault="00CF53AB" w:rsidP="00E66D26">
      <w:pPr>
        <w:jc w:val="center"/>
        <w:rPr>
          <w:b/>
          <w:sz w:val="24"/>
          <w:lang w:val="en-ID"/>
        </w:rPr>
      </w:pPr>
    </w:p>
    <w:p w14:paraId="1497F509" w14:textId="49BA05BC" w:rsidR="00CF53AB" w:rsidRDefault="00CF53AB" w:rsidP="00E66D26">
      <w:pPr>
        <w:jc w:val="center"/>
        <w:rPr>
          <w:b/>
          <w:sz w:val="24"/>
          <w:lang w:val="en-ID"/>
        </w:rPr>
      </w:pPr>
    </w:p>
    <w:p w14:paraId="3686BADE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61D2ED0B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74B72F2F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5867500A" w14:textId="77777777" w:rsidR="00596C2D" w:rsidRDefault="00596C2D" w:rsidP="00A34BCD">
      <w:pPr>
        <w:rPr>
          <w:b/>
          <w:sz w:val="24"/>
          <w:lang w:val="en-ID"/>
        </w:rPr>
      </w:pPr>
    </w:p>
    <w:p w14:paraId="4CE08877" w14:textId="3B9815D4" w:rsidR="0043370C" w:rsidRDefault="0013141B" w:rsidP="00E66D26">
      <w:pPr>
        <w:jc w:val="center"/>
        <w:rPr>
          <w:b/>
          <w:sz w:val="24"/>
          <w:lang w:val="en-ID"/>
        </w:rPr>
      </w:pPr>
      <w:r>
        <w:rPr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1387792" wp14:editId="548A4300">
                <wp:simplePos x="0" y="0"/>
                <wp:positionH relativeFrom="column">
                  <wp:posOffset>4590579</wp:posOffset>
                </wp:positionH>
                <wp:positionV relativeFrom="paragraph">
                  <wp:posOffset>162944</wp:posOffset>
                </wp:positionV>
                <wp:extent cx="1095469" cy="1403287"/>
                <wp:effectExtent l="0" t="0" r="28575" b="260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469" cy="14032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20A79" id="Rectangle 1" o:spid="_x0000_s1026" style="position:absolute;margin-left:361.45pt;margin-top:12.85pt;width:86.25pt;height:110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" fillcolor="white [3201]" strokecolor="#70ad47 [3209]" strokeweight="1pt"/>
            </w:pict>
          </mc:Fallback>
        </mc:AlternateContent>
      </w:r>
      <w:r>
        <w:rPr>
          <w:b/>
          <w:sz w:val="24"/>
          <w:lang w:val="en-ID"/>
        </w:rPr>
        <w:t>BIO</w:t>
      </w:r>
      <w:r w:rsidR="00EE7669" w:rsidRPr="00E66D26">
        <w:rPr>
          <w:b/>
          <w:sz w:val="24"/>
          <w:lang w:val="en-ID"/>
        </w:rPr>
        <w:t>DATA MAHASISWA</w:t>
      </w:r>
    </w:p>
    <w:p w14:paraId="1A69201E" w14:textId="2765BFA6" w:rsidR="0013141B" w:rsidRDefault="0013141B" w:rsidP="00E66D26">
      <w:pPr>
        <w:jc w:val="center"/>
        <w:rPr>
          <w:b/>
          <w:sz w:val="24"/>
          <w:lang w:val="en-ID"/>
        </w:rPr>
      </w:pPr>
    </w:p>
    <w:p w14:paraId="27DC4223" w14:textId="0B27FE4C" w:rsidR="0013141B" w:rsidRDefault="0013141B" w:rsidP="0013141B">
      <w:pPr>
        <w:rPr>
          <w:b/>
          <w:sz w:val="24"/>
          <w:lang w:val="en-ID"/>
        </w:rPr>
      </w:pPr>
      <w:r>
        <w:rPr>
          <w:b/>
          <w:sz w:val="24"/>
          <w:lang w:val="en-ID"/>
        </w:rPr>
        <w:t xml:space="preserve">                                                                                                                                             </w:t>
      </w:r>
    </w:p>
    <w:p w14:paraId="62253EE9" w14:textId="6E92648D" w:rsidR="0013141B" w:rsidRDefault="0013141B" w:rsidP="00E66D26">
      <w:pPr>
        <w:jc w:val="center"/>
        <w:rPr>
          <w:b/>
          <w:sz w:val="24"/>
          <w:lang w:val="en-ID"/>
        </w:rPr>
      </w:pPr>
      <w:r>
        <w:rPr>
          <w:b/>
          <w:sz w:val="24"/>
          <w:lang w:val="en-ID"/>
        </w:rPr>
        <w:t xml:space="preserve">                                                            </w:t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  <w:t xml:space="preserve">      </w:t>
      </w:r>
      <w:r>
        <w:rPr>
          <w:b/>
          <w:sz w:val="24"/>
          <w:lang w:val="en-ID"/>
        </w:rPr>
        <w:t xml:space="preserve"> </w:t>
      </w:r>
      <w:proofErr w:type="spellStart"/>
      <w:r w:rsidR="00E21EE4">
        <w:rPr>
          <w:b/>
          <w:sz w:val="24"/>
          <w:lang w:val="en-ID"/>
        </w:rPr>
        <w:t>Foto</w:t>
      </w:r>
      <w:proofErr w:type="spellEnd"/>
      <w:r>
        <w:rPr>
          <w:b/>
          <w:sz w:val="24"/>
          <w:lang w:val="en-ID"/>
        </w:rPr>
        <w:t xml:space="preserve">                                                           </w:t>
      </w:r>
    </w:p>
    <w:p w14:paraId="70CD6B4C" w14:textId="0F7C62CA" w:rsidR="0013141B" w:rsidRDefault="0013141B" w:rsidP="00E66D26">
      <w:pPr>
        <w:jc w:val="center"/>
        <w:rPr>
          <w:b/>
          <w:sz w:val="24"/>
          <w:lang w:val="en-ID"/>
        </w:rPr>
      </w:pPr>
    </w:p>
    <w:p w14:paraId="4CE08878" w14:textId="77777777" w:rsidR="00EE7669" w:rsidRPr="00EF6D97" w:rsidRDefault="00EE7669" w:rsidP="00E66D26">
      <w:pPr>
        <w:pStyle w:val="ListParagraph"/>
        <w:numPr>
          <w:ilvl w:val="0"/>
          <w:numId w:val="1"/>
        </w:numPr>
        <w:tabs>
          <w:tab w:val="left" w:pos="567"/>
        </w:tabs>
        <w:ind w:left="426" w:hanging="142"/>
        <w:rPr>
          <w:b/>
          <w:lang w:val="en-ID"/>
        </w:rPr>
      </w:pPr>
      <w:r w:rsidRPr="00EF6D97">
        <w:rPr>
          <w:b/>
          <w:lang w:val="en-ID"/>
        </w:rPr>
        <w:t xml:space="preserve">Data </w:t>
      </w:r>
      <w:proofErr w:type="spellStart"/>
      <w:r w:rsidRPr="00EF6D97">
        <w:rPr>
          <w:b/>
          <w:lang w:val="en-ID"/>
        </w:rPr>
        <w:t>Kartu</w:t>
      </w:r>
      <w:proofErr w:type="spellEnd"/>
      <w:r w:rsidRPr="00EF6D97">
        <w:rPr>
          <w:b/>
          <w:lang w:val="en-ID"/>
        </w:rPr>
        <w:t xml:space="preserve"> Tanda </w:t>
      </w:r>
      <w:proofErr w:type="spellStart"/>
      <w:r w:rsidRPr="00EF6D97">
        <w:rPr>
          <w:b/>
          <w:lang w:val="en-ID"/>
        </w:rPr>
        <w:t>Penduduk</w:t>
      </w:r>
      <w:proofErr w:type="spellEnd"/>
      <w:r w:rsidRPr="00EF6D97">
        <w:rPr>
          <w:b/>
          <w:lang w:val="en-ID"/>
        </w:rPr>
        <w:t xml:space="preserve"> (KTP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13141B" w14:paraId="4CE0887C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79" w14:textId="6DA596D1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Nama </w:t>
            </w:r>
            <w:proofErr w:type="spellStart"/>
            <w:r>
              <w:rPr>
                <w:lang w:val="en-ID"/>
              </w:rPr>
              <w:t>Lengkap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7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7B" w14:textId="012873EE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0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7D" w14:textId="4737C169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Nomor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7E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7F" w14:textId="07F42AEF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4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1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Jenis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Kelami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2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3" w14:textId="3D1FD284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8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5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Tempat</w:t>
            </w:r>
            <w:proofErr w:type="spellEnd"/>
            <w:r>
              <w:rPr>
                <w:lang w:val="en-ID"/>
              </w:rPr>
              <w:t xml:space="preserve"> dan </w:t>
            </w:r>
            <w:proofErr w:type="spellStart"/>
            <w:r>
              <w:rPr>
                <w:lang w:val="en-ID"/>
              </w:rPr>
              <w:t>Tanggal</w:t>
            </w:r>
            <w:proofErr w:type="spellEnd"/>
            <w:r>
              <w:rPr>
                <w:lang w:val="en-ID"/>
              </w:rPr>
              <w:t xml:space="preserve"> Lahi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6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7" w14:textId="08DBE012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C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9" w14:textId="182703D2" w:rsidR="0013141B" w:rsidRDefault="00A34BCD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Golongan</w:t>
            </w:r>
            <w:proofErr w:type="spellEnd"/>
            <w:r>
              <w:rPr>
                <w:lang w:val="en-ID"/>
              </w:rPr>
              <w:t xml:space="preserve"> Dar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B" w14:textId="762FC0B1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0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D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Agam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E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F" w14:textId="2100424F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1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lamat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2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4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6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Kelurahan</w:t>
            </w:r>
            <w:proofErr w:type="spellEnd"/>
            <w:r>
              <w:rPr>
                <w:lang w:val="en-ID"/>
              </w:rPr>
              <w:t xml:space="preserve"> dan </w:t>
            </w:r>
            <w:proofErr w:type="spellStart"/>
            <w:r>
              <w:rPr>
                <w:lang w:val="en-ID"/>
              </w:rPr>
              <w:t>Kecam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7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8" w14:textId="21FC9BDB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Kotamadya</w:t>
            </w:r>
            <w:proofErr w:type="spellEnd"/>
            <w:r>
              <w:rPr>
                <w:lang w:val="en-ID"/>
              </w:rPr>
              <w:t>/</w:t>
            </w:r>
            <w:proofErr w:type="spellStart"/>
            <w:r>
              <w:rPr>
                <w:lang w:val="en-ID"/>
              </w:rPr>
              <w:t>Kabupate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B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C" w14:textId="72F3DB26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9E" w14:textId="77777777" w:rsidR="004E0E41" w:rsidRPr="00EF6D97" w:rsidRDefault="004E0E41" w:rsidP="004E0E41">
      <w:pPr>
        <w:rPr>
          <w:b/>
          <w:lang w:val="en-ID"/>
        </w:rPr>
      </w:pPr>
    </w:p>
    <w:p w14:paraId="4CE0889F" w14:textId="77777777" w:rsidR="004E0E41" w:rsidRPr="00EF6D97" w:rsidRDefault="004E0E41" w:rsidP="00E66D26">
      <w:pPr>
        <w:pStyle w:val="ListParagraph"/>
        <w:numPr>
          <w:ilvl w:val="0"/>
          <w:numId w:val="1"/>
        </w:numPr>
        <w:ind w:left="567"/>
        <w:rPr>
          <w:b/>
          <w:lang w:val="en-ID"/>
        </w:rPr>
      </w:pPr>
      <w:r w:rsidRPr="00EF6D97">
        <w:rPr>
          <w:b/>
          <w:lang w:val="en-ID"/>
        </w:rPr>
        <w:t xml:space="preserve">Data </w:t>
      </w:r>
      <w:proofErr w:type="spellStart"/>
      <w:r w:rsidRPr="00EF6D97">
        <w:rPr>
          <w:b/>
          <w:lang w:val="en-ID"/>
        </w:rPr>
        <w:t>Pribadi</w:t>
      </w:r>
      <w:proofErr w:type="spellEnd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4E0E41" w14:paraId="4CE088A3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0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Asal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kolah</w:t>
            </w:r>
            <w:proofErr w:type="spellEnd"/>
            <w:r>
              <w:rPr>
                <w:lang w:val="en-ID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1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2" w14:textId="102B42A9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7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4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Tahun</w:t>
            </w:r>
            <w:proofErr w:type="spellEnd"/>
            <w:r>
              <w:rPr>
                <w:lang w:val="en-ID"/>
              </w:rPr>
              <w:t xml:space="preserve"> STTB/Ijaz</w:t>
            </w:r>
            <w:r w:rsidR="004E0E41">
              <w:rPr>
                <w:lang w:val="en-ID"/>
              </w:rPr>
              <w:t>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5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6" w14:textId="66A8F8A0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B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8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Jurusan</w:t>
            </w:r>
            <w:proofErr w:type="spellEnd"/>
            <w:r>
              <w:rPr>
                <w:lang w:val="en-ID"/>
              </w:rPr>
              <w:t>/</w:t>
            </w:r>
            <w:proofErr w:type="spellStart"/>
            <w:r>
              <w:rPr>
                <w:lang w:val="en-ID"/>
              </w:rPr>
              <w:t>Rumpun</w:t>
            </w:r>
            <w:proofErr w:type="spellEnd"/>
            <w:r>
              <w:rPr>
                <w:lang w:val="en-ID"/>
              </w:rPr>
              <w:t>/</w:t>
            </w:r>
            <w:r w:rsidR="004E0E41">
              <w:rPr>
                <w:lang w:val="en-ID"/>
              </w:rPr>
              <w:t>Progra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9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A" w14:textId="7B570AE8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F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C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Jalur Masuk UNJ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D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E" w14:textId="554A5EF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3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0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lamat </w:t>
            </w:r>
            <w:proofErr w:type="spellStart"/>
            <w:r>
              <w:rPr>
                <w:lang w:val="en-ID"/>
              </w:rPr>
              <w:t>Tinggal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1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2" w14:textId="212B01BA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7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4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Kode </w:t>
            </w:r>
            <w:proofErr w:type="spellStart"/>
            <w:r>
              <w:rPr>
                <w:lang w:val="en-ID"/>
              </w:rPr>
              <w:t>Pos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5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6" w14:textId="09EE130B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B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8" w14:textId="77777777" w:rsidR="004E0E41" w:rsidRDefault="00774F14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Telepon</w:t>
            </w:r>
            <w:proofErr w:type="spellEnd"/>
            <w:r>
              <w:rPr>
                <w:lang w:val="en-ID"/>
              </w:rPr>
              <w:t>/</w:t>
            </w:r>
            <w:r w:rsidR="004E0E41">
              <w:rPr>
                <w:lang w:val="en-ID"/>
              </w:rPr>
              <w:t>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9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A" w14:textId="0D5D31A4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F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C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E-mai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D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E" w14:textId="4B460D3C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C0" w14:textId="77777777" w:rsidR="004E0E41" w:rsidRPr="00EF6D97" w:rsidRDefault="004E0E41" w:rsidP="004E0E41">
      <w:pPr>
        <w:rPr>
          <w:b/>
          <w:lang w:val="en-ID"/>
        </w:rPr>
      </w:pPr>
    </w:p>
    <w:p w14:paraId="4CE088C1" w14:textId="77777777" w:rsidR="004E0E41" w:rsidRPr="00EF6D97" w:rsidRDefault="004E0E41" w:rsidP="00E66D26">
      <w:pPr>
        <w:pStyle w:val="ListParagraph"/>
        <w:numPr>
          <w:ilvl w:val="0"/>
          <w:numId w:val="1"/>
        </w:numPr>
        <w:ind w:left="567"/>
        <w:rPr>
          <w:b/>
          <w:lang w:val="en-ID"/>
        </w:rPr>
      </w:pPr>
      <w:r w:rsidRPr="00EF6D97">
        <w:rPr>
          <w:b/>
          <w:lang w:val="en-ID"/>
        </w:rPr>
        <w:t xml:space="preserve">Data </w:t>
      </w:r>
      <w:proofErr w:type="spellStart"/>
      <w:r w:rsidRPr="00EF6D97">
        <w:rPr>
          <w:b/>
          <w:lang w:val="en-ID"/>
        </w:rPr>
        <w:t>Pribadi</w:t>
      </w:r>
      <w:proofErr w:type="spellEnd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4E0E41" w14:paraId="4CE088C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2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ama Ay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3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4" w14:textId="59769A86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C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6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ama Ibu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7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8" w14:textId="3612FDD1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C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A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lamat </w:t>
            </w:r>
            <w:proofErr w:type="spellStart"/>
            <w:r>
              <w:rPr>
                <w:lang w:val="en-ID"/>
              </w:rPr>
              <w:t>tinggal</w:t>
            </w:r>
            <w:proofErr w:type="spellEnd"/>
            <w:r>
              <w:rPr>
                <w:lang w:val="en-ID"/>
              </w:rPr>
              <w:t xml:space="preserve"> orang</w:t>
            </w:r>
            <w:r w:rsidR="00774F14"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tu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B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C" w14:textId="11A00D6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1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E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Kode </w:t>
            </w:r>
            <w:proofErr w:type="spellStart"/>
            <w:r>
              <w:rPr>
                <w:lang w:val="en-ID"/>
              </w:rPr>
              <w:t>pos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F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0" w14:textId="442FC18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2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Pekerjaan</w:t>
            </w:r>
            <w:proofErr w:type="spellEnd"/>
            <w:r>
              <w:rPr>
                <w:lang w:val="en-ID"/>
              </w:rPr>
              <w:t xml:space="preserve"> Ay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3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4" w14:textId="7721057A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6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Pekerjaan</w:t>
            </w:r>
            <w:proofErr w:type="spellEnd"/>
            <w:r>
              <w:rPr>
                <w:lang w:val="en-ID"/>
              </w:rPr>
              <w:t xml:space="preserve"> Ibu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7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8" w14:textId="48DC0F8F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A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nak </w:t>
            </w:r>
            <w:proofErr w:type="spellStart"/>
            <w:r>
              <w:rPr>
                <w:lang w:val="en-ID"/>
              </w:rPr>
              <w:t>Ke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B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C" w14:textId="3D4DACB4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DE" w14:textId="77777777" w:rsidR="004E0E41" w:rsidRPr="004E0E41" w:rsidRDefault="004E0E41" w:rsidP="004E0E41">
      <w:pPr>
        <w:rPr>
          <w:lang w:val="en-ID"/>
        </w:rPr>
      </w:pPr>
    </w:p>
    <w:p w14:paraId="4CE088DF" w14:textId="77777777" w:rsidR="004E0E41" w:rsidRDefault="004E0E41" w:rsidP="004E0E41">
      <w:pPr>
        <w:rPr>
          <w:lang w:val="en-ID"/>
        </w:rPr>
      </w:pPr>
    </w:p>
    <w:p w14:paraId="4CE088E1" w14:textId="77777777" w:rsidR="00E66D26" w:rsidRDefault="00E66D26" w:rsidP="004E0E41">
      <w:pPr>
        <w:rPr>
          <w:lang w:val="en-ID"/>
        </w:rPr>
      </w:pPr>
    </w:p>
    <w:p w14:paraId="2DC39408" w14:textId="77777777" w:rsidR="00E21EE4" w:rsidRDefault="00E21EE4">
      <w:pPr>
        <w:rPr>
          <w:b/>
          <w:sz w:val="24"/>
          <w:lang w:val="en-ID"/>
        </w:rPr>
      </w:pPr>
      <w:r>
        <w:rPr>
          <w:b/>
          <w:sz w:val="24"/>
          <w:lang w:val="en-ID"/>
        </w:rPr>
        <w:br w:type="page"/>
      </w:r>
    </w:p>
    <w:p w14:paraId="4CE088E6" w14:textId="67E7415E" w:rsidR="00774F14" w:rsidRPr="00385D03" w:rsidRDefault="00774F14" w:rsidP="00774F14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1F748553" w14:textId="77777777" w:rsidR="0019689F" w:rsidRPr="00774F14" w:rsidRDefault="0019689F" w:rsidP="0019689F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>
        <w:rPr>
          <w:u w:val="single"/>
          <w:lang w:val="en-ID"/>
        </w:rPr>
        <w:t xml:space="preserve">         </w:t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381AC7" w14:paraId="4CE088EF" w14:textId="77777777" w:rsidTr="00381AC7">
        <w:tc>
          <w:tcPr>
            <w:tcW w:w="562" w:type="dxa"/>
          </w:tcPr>
          <w:p w14:paraId="4CE088E8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4CE088E9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4CE088EA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4CE088EB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4CE088EC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4CE088ED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4CE088EE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381AC7" w14:paraId="4CE088F7" w14:textId="77777777" w:rsidTr="00381AC7">
        <w:tc>
          <w:tcPr>
            <w:tcW w:w="562" w:type="dxa"/>
          </w:tcPr>
          <w:p w14:paraId="4CE088F0" w14:textId="40A9742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1.</w:t>
            </w:r>
          </w:p>
        </w:tc>
        <w:tc>
          <w:tcPr>
            <w:tcW w:w="2552" w:type="dxa"/>
          </w:tcPr>
          <w:p w14:paraId="4CE088F1" w14:textId="5CEAE2CA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8F2" w14:textId="4E10286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8F3" w14:textId="06BE500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8F4" w14:textId="1388EB7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8F5" w14:textId="7D71D86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8F6" w14:textId="6FE348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8FF" w14:textId="77777777" w:rsidTr="00381AC7">
        <w:tc>
          <w:tcPr>
            <w:tcW w:w="562" w:type="dxa"/>
          </w:tcPr>
          <w:p w14:paraId="4CE088F8" w14:textId="1F6471E4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2.</w:t>
            </w:r>
          </w:p>
        </w:tc>
        <w:tc>
          <w:tcPr>
            <w:tcW w:w="2552" w:type="dxa"/>
          </w:tcPr>
          <w:p w14:paraId="4CE088F9" w14:textId="5908BBD5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8FA" w14:textId="7EC14F3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8FB" w14:textId="7E7F8FE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8FC" w14:textId="2F66315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8FD" w14:textId="5D4B5E1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8FE" w14:textId="3A0B446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07" w14:textId="77777777" w:rsidTr="00381AC7">
        <w:tc>
          <w:tcPr>
            <w:tcW w:w="562" w:type="dxa"/>
          </w:tcPr>
          <w:p w14:paraId="4CE08900" w14:textId="0F95DBE5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3.</w:t>
            </w:r>
          </w:p>
        </w:tc>
        <w:tc>
          <w:tcPr>
            <w:tcW w:w="2552" w:type="dxa"/>
          </w:tcPr>
          <w:p w14:paraId="4CE08901" w14:textId="5B7B66FB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02" w14:textId="62EA8EF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03" w14:textId="2300708D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04" w14:textId="4F8B030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05" w14:textId="0126FB80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06" w14:textId="3F1AC5E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0F" w14:textId="77777777" w:rsidTr="00381AC7">
        <w:tc>
          <w:tcPr>
            <w:tcW w:w="562" w:type="dxa"/>
          </w:tcPr>
          <w:p w14:paraId="4CE08908" w14:textId="3B168E3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4.</w:t>
            </w:r>
          </w:p>
        </w:tc>
        <w:tc>
          <w:tcPr>
            <w:tcW w:w="2552" w:type="dxa"/>
          </w:tcPr>
          <w:p w14:paraId="4CE08909" w14:textId="0603E30F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0A" w14:textId="53A542E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0B" w14:textId="0D5010E8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0C" w14:textId="0121EB64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0D" w14:textId="03CD96E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0E" w14:textId="282A8F70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17" w14:textId="77777777" w:rsidTr="00381AC7">
        <w:tc>
          <w:tcPr>
            <w:tcW w:w="562" w:type="dxa"/>
          </w:tcPr>
          <w:p w14:paraId="4CE08910" w14:textId="69957D91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5.</w:t>
            </w:r>
          </w:p>
        </w:tc>
        <w:tc>
          <w:tcPr>
            <w:tcW w:w="2552" w:type="dxa"/>
          </w:tcPr>
          <w:p w14:paraId="4CE08911" w14:textId="0CCD5F7C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12" w14:textId="2D6B69F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13" w14:textId="0F0E29E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14" w14:textId="35F18F2B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15" w14:textId="1E36C35D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16" w14:textId="5E2A777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1F" w14:textId="77777777" w:rsidTr="00381AC7">
        <w:tc>
          <w:tcPr>
            <w:tcW w:w="562" w:type="dxa"/>
          </w:tcPr>
          <w:p w14:paraId="4CE08918" w14:textId="245288F3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6.</w:t>
            </w:r>
          </w:p>
        </w:tc>
        <w:tc>
          <w:tcPr>
            <w:tcW w:w="2552" w:type="dxa"/>
          </w:tcPr>
          <w:p w14:paraId="4CE08919" w14:textId="584BA82E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1A" w14:textId="459AA228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1B" w14:textId="760F577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1C" w14:textId="302AD3E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1D" w14:textId="27B043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1E" w14:textId="3DD4CC5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27" w14:textId="77777777" w:rsidTr="00381AC7">
        <w:tc>
          <w:tcPr>
            <w:tcW w:w="562" w:type="dxa"/>
          </w:tcPr>
          <w:p w14:paraId="4CE08920" w14:textId="31F7099D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7.</w:t>
            </w:r>
          </w:p>
        </w:tc>
        <w:tc>
          <w:tcPr>
            <w:tcW w:w="2552" w:type="dxa"/>
          </w:tcPr>
          <w:p w14:paraId="4CE08921" w14:textId="487C6E63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22" w14:textId="17AC4FC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23" w14:textId="08D2BD14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24" w14:textId="6AC453E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25" w14:textId="666C7B55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26" w14:textId="697FC9C5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2F" w14:textId="77777777" w:rsidTr="00381AC7">
        <w:tc>
          <w:tcPr>
            <w:tcW w:w="562" w:type="dxa"/>
          </w:tcPr>
          <w:p w14:paraId="4CE08928" w14:textId="2F7A287B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8.</w:t>
            </w:r>
          </w:p>
        </w:tc>
        <w:tc>
          <w:tcPr>
            <w:tcW w:w="2552" w:type="dxa"/>
          </w:tcPr>
          <w:p w14:paraId="4CE08929" w14:textId="5E97424B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2A" w14:textId="2AF0451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2B" w14:textId="34869AE0" w:rsidR="00052F60" w:rsidRDefault="00052F60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2C" w14:textId="4F2E0BC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2D" w14:textId="6A1F55D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2E" w14:textId="68A3AC8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37" w14:textId="77777777" w:rsidTr="00381AC7">
        <w:tc>
          <w:tcPr>
            <w:tcW w:w="562" w:type="dxa"/>
          </w:tcPr>
          <w:p w14:paraId="4CE08930" w14:textId="6865F8F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9.</w:t>
            </w:r>
          </w:p>
        </w:tc>
        <w:tc>
          <w:tcPr>
            <w:tcW w:w="2552" w:type="dxa"/>
          </w:tcPr>
          <w:p w14:paraId="4CE08931" w14:textId="13D2AAD4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32" w14:textId="770EF4C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33" w14:textId="641E3CC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34" w14:textId="7822A4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35" w14:textId="380A246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36" w14:textId="6BD7274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3F" w14:textId="77777777" w:rsidTr="00381AC7">
        <w:tc>
          <w:tcPr>
            <w:tcW w:w="562" w:type="dxa"/>
          </w:tcPr>
          <w:p w14:paraId="4CE08938" w14:textId="2C518D06" w:rsidR="00385D03" w:rsidRPr="00E81CE6" w:rsidRDefault="00E81CE6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10.</w:t>
            </w:r>
          </w:p>
        </w:tc>
        <w:tc>
          <w:tcPr>
            <w:tcW w:w="2552" w:type="dxa"/>
          </w:tcPr>
          <w:p w14:paraId="4CE08939" w14:textId="0EE30C0E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3A" w14:textId="23A5135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3B" w14:textId="1E61A935" w:rsidR="00052F60" w:rsidRDefault="00052F60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3C" w14:textId="5CBECA3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3D" w14:textId="0365356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3E" w14:textId="13F043C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47" w14:textId="77777777" w:rsidTr="00381AC7">
        <w:tc>
          <w:tcPr>
            <w:tcW w:w="562" w:type="dxa"/>
          </w:tcPr>
          <w:p w14:paraId="4CE08940" w14:textId="77777777" w:rsidR="00385D03" w:rsidRPr="00E81CE6" w:rsidRDefault="00385D03" w:rsidP="00774F14">
            <w:pPr>
              <w:jc w:val="center"/>
              <w:rPr>
                <w:lang w:val="en-ID"/>
              </w:rPr>
            </w:pPr>
          </w:p>
        </w:tc>
        <w:tc>
          <w:tcPr>
            <w:tcW w:w="2552" w:type="dxa"/>
          </w:tcPr>
          <w:p w14:paraId="4CE08941" w14:textId="77777777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42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43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44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45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46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4F" w14:textId="77777777" w:rsidTr="00381AC7">
        <w:tc>
          <w:tcPr>
            <w:tcW w:w="562" w:type="dxa"/>
          </w:tcPr>
          <w:p w14:paraId="4CE08948" w14:textId="77777777" w:rsidR="00385D03" w:rsidRPr="00E81CE6" w:rsidRDefault="00385D03" w:rsidP="00774F14">
            <w:pPr>
              <w:jc w:val="center"/>
              <w:rPr>
                <w:lang w:val="en-ID"/>
              </w:rPr>
            </w:pPr>
          </w:p>
        </w:tc>
        <w:tc>
          <w:tcPr>
            <w:tcW w:w="2552" w:type="dxa"/>
          </w:tcPr>
          <w:p w14:paraId="4CE08949" w14:textId="77777777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4A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4B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4C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4D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4E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CE08950" w14:textId="375231B4" w:rsidR="00774F14" w:rsidRPr="00381AC7" w:rsidRDefault="00385D03" w:rsidP="00381AC7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</w:t>
      </w:r>
      <w:r w:rsidR="00306712">
        <w:rPr>
          <w:u w:val="thick"/>
          <w:lang w:val="en-ID"/>
        </w:rPr>
        <w:t xml:space="preserve">  </w:t>
      </w:r>
      <w:r w:rsidRPr="00385D03">
        <w:rPr>
          <w:u w:val="thick"/>
          <w:lang w:val="en-ID"/>
        </w:rPr>
        <w:t xml:space="preserve"> </w:t>
      </w:r>
    </w:p>
    <w:p w14:paraId="4CE08951" w14:textId="09230801" w:rsidR="00385D03" w:rsidRDefault="00385D03" w:rsidP="00385D03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="00E21EE4">
        <w:rPr>
          <w:u w:val="thick"/>
          <w:lang w:val="en-ID"/>
        </w:rPr>
        <w:t xml:space="preserve">    </w:t>
      </w:r>
      <w:r w:rsidR="00B259C4">
        <w:rPr>
          <w:u w:val="thick"/>
          <w:lang w:val="en-ID"/>
        </w:rPr>
        <w:t xml:space="preserve">          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 w:rsidR="00E21EE4">
        <w:rPr>
          <w:u w:val="thick"/>
          <w:lang w:val="en-ID"/>
        </w:rPr>
        <w:t xml:space="preserve">  </w:t>
      </w:r>
      <w:proofErr w:type="gramStart"/>
      <w:r w:rsidR="00E21EE4">
        <w:rPr>
          <w:u w:val="thick"/>
          <w:lang w:val="en-ID"/>
        </w:rPr>
        <w:t xml:space="preserve">  .</w:t>
      </w:r>
      <w:proofErr w:type="gramEnd"/>
    </w:p>
    <w:p w14:paraId="4CE08952" w14:textId="601C9333" w:rsidR="00385D03" w:rsidRPr="00385D03" w:rsidRDefault="00381AC7" w:rsidP="004E0E41">
      <w:pPr>
        <w:rPr>
          <w:b/>
          <w:lang w:val="en-ID"/>
        </w:rPr>
      </w:pPr>
      <w:r>
        <w:rPr>
          <w:lang w:val="en-ID"/>
        </w:rPr>
        <w:t>IP KUMULA</w:t>
      </w:r>
      <w:r w:rsidR="00385D03" w:rsidRPr="00385D03">
        <w:rPr>
          <w:lang w:val="en-ID"/>
        </w:rPr>
        <w:t>TIF</w:t>
      </w:r>
      <w:r w:rsidR="00385D03">
        <w:rPr>
          <w:lang w:val="en-ID"/>
        </w:rPr>
        <w:tab/>
        <w:t xml:space="preserve">:  </w:t>
      </w:r>
      <w:r w:rsidR="00E21EE4">
        <w:rPr>
          <w:u w:val="thick"/>
          <w:lang w:val="en-ID"/>
        </w:rPr>
        <w:t xml:space="preserve">    </w:t>
      </w:r>
      <w:r w:rsidR="00B259C4">
        <w:rPr>
          <w:u w:val="thick"/>
          <w:lang w:val="en-ID"/>
        </w:rPr>
        <w:t xml:space="preserve">          </w:t>
      </w:r>
      <w:r w:rsidR="00385D03">
        <w:rPr>
          <w:b/>
          <w:lang w:val="en-ID"/>
        </w:rPr>
        <w:tab/>
      </w:r>
      <w:r w:rsidR="00385D03">
        <w:rPr>
          <w:b/>
          <w:lang w:val="en-ID"/>
        </w:rPr>
        <w:tab/>
      </w:r>
      <w:r w:rsidR="00385D03">
        <w:rPr>
          <w:b/>
          <w:lang w:val="en-ID"/>
        </w:rPr>
        <w:tab/>
      </w:r>
      <w:proofErr w:type="spellStart"/>
      <w:r w:rsidR="00385D03">
        <w:rPr>
          <w:lang w:val="en-ID"/>
        </w:rPr>
        <w:t>Sisa</w:t>
      </w:r>
      <w:proofErr w:type="spellEnd"/>
      <w:r w:rsidR="00385D03">
        <w:rPr>
          <w:lang w:val="en-ID"/>
        </w:rPr>
        <w:t xml:space="preserve"> masa </w:t>
      </w:r>
      <w:proofErr w:type="spellStart"/>
      <w:r w:rsidR="00385D03">
        <w:rPr>
          <w:lang w:val="en-ID"/>
        </w:rPr>
        <w:t>studi</w:t>
      </w:r>
      <w:proofErr w:type="spellEnd"/>
      <w:r w:rsidR="00385D03">
        <w:rPr>
          <w:lang w:val="en-ID"/>
        </w:rPr>
        <w:tab/>
      </w:r>
      <w:r>
        <w:rPr>
          <w:lang w:val="en-ID"/>
        </w:rPr>
        <w:t>(Semester</w:t>
      </w:r>
      <w:r w:rsidR="00385D03">
        <w:rPr>
          <w:lang w:val="en-ID"/>
        </w:rPr>
        <w:t>)</w:t>
      </w:r>
      <w:r w:rsidR="00385D03">
        <w:rPr>
          <w:lang w:val="en-ID"/>
        </w:rPr>
        <w:tab/>
      </w:r>
      <w:r w:rsidR="00385D03">
        <w:rPr>
          <w:lang w:val="en-ID"/>
        </w:rPr>
        <w:tab/>
        <w:t xml:space="preserve">:  </w:t>
      </w:r>
      <w:r w:rsidR="00385D03" w:rsidRPr="00385D03">
        <w:rPr>
          <w:u w:val="thick"/>
          <w:lang w:val="en-ID"/>
        </w:rPr>
        <w:t xml:space="preserve">                 </w:t>
      </w:r>
      <w:r w:rsidR="003522CF">
        <w:rPr>
          <w:u w:val="thick"/>
          <w:lang w:val="en-ID"/>
        </w:rPr>
        <w:t xml:space="preserve">  </w:t>
      </w:r>
      <w:proofErr w:type="gramStart"/>
      <w:r w:rsidR="00E21EE4">
        <w:rPr>
          <w:u w:val="thick"/>
          <w:lang w:val="en-ID"/>
        </w:rPr>
        <w:t xml:space="preserve">  </w:t>
      </w:r>
      <w:r w:rsidR="00385D03">
        <w:rPr>
          <w:u w:val="thick"/>
          <w:lang w:val="en-ID"/>
        </w:rPr>
        <w:t>.</w:t>
      </w:r>
      <w:proofErr w:type="gramEnd"/>
    </w:p>
    <w:p w14:paraId="4CE08953" w14:textId="77777777" w:rsidR="00774F14" w:rsidRDefault="0097515E" w:rsidP="004E0E41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4CE08954" w14:textId="77777777" w:rsidR="0097515E" w:rsidRDefault="0097515E" w:rsidP="004E0E41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CE08955" w14:textId="10F6DFC0" w:rsidR="00E06EB5" w:rsidRDefault="00E06EB5" w:rsidP="004E0E41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="001D0EC4">
        <w:rPr>
          <w:b/>
          <w:u w:val="thick"/>
          <w:lang w:val="en-ID"/>
        </w:rPr>
        <w:t xml:space="preserve">                                          </w:t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 w:rsidR="00E21EE4">
        <w:rPr>
          <w:b/>
          <w:u w:val="single"/>
          <w:lang w:val="en-ID"/>
        </w:rPr>
        <w:t xml:space="preserve">                              </w:t>
      </w:r>
      <w:proofErr w:type="gramStart"/>
      <w:r w:rsidR="00E21EE4">
        <w:rPr>
          <w:b/>
          <w:u w:val="single"/>
          <w:lang w:val="en-ID"/>
        </w:rPr>
        <w:t xml:space="preserve">  </w:t>
      </w:r>
      <w:r w:rsidR="00E21EE4">
        <w:rPr>
          <w:b/>
          <w:u w:val="thick"/>
          <w:lang w:val="en-ID"/>
        </w:rPr>
        <w:t>.</w:t>
      </w:r>
      <w:proofErr w:type="gramEnd"/>
      <w:r w:rsidR="00E21EE4">
        <w:rPr>
          <w:b/>
          <w:u w:val="thick"/>
          <w:lang w:val="en-ID"/>
        </w:rPr>
        <w:t xml:space="preserve"> </w:t>
      </w:r>
    </w:p>
    <w:p w14:paraId="4CE08956" w14:textId="77777777" w:rsidR="00381AC7" w:rsidRDefault="00381AC7" w:rsidP="004E0E41">
      <w:pPr>
        <w:rPr>
          <w:b/>
          <w:u w:val="thick"/>
          <w:lang w:val="en-ID"/>
        </w:rPr>
      </w:pPr>
    </w:p>
    <w:p w14:paraId="4CE08957" w14:textId="0EE5A5B4" w:rsidR="00E06EB5" w:rsidRPr="00E06EB5" w:rsidRDefault="00E06EB5" w:rsidP="004E0E41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4CE08958" w14:textId="69F27FBF" w:rsidR="00E06EB5" w:rsidRDefault="00E06EB5" w:rsidP="004E0E41">
      <w:pPr>
        <w:rPr>
          <w:b/>
          <w:lang w:val="en-ID"/>
        </w:rPr>
      </w:pPr>
    </w:p>
    <w:p w14:paraId="4CE08959" w14:textId="77777777" w:rsidR="00E06EB5" w:rsidRPr="00E06EB5" w:rsidRDefault="00E06EB5" w:rsidP="004E0E41">
      <w:pPr>
        <w:rPr>
          <w:b/>
          <w:lang w:val="en-ID"/>
        </w:rPr>
      </w:pPr>
    </w:p>
    <w:p w14:paraId="4CE0895A" w14:textId="5EFAFF0A" w:rsidR="00774F14" w:rsidRDefault="00E06EB5" w:rsidP="004E0E41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4CE0895B" w14:textId="7B0E9A64" w:rsidR="00E06EB5" w:rsidRPr="00E06EB5" w:rsidRDefault="00E06EB5" w:rsidP="00E06EB5">
      <w:pPr>
        <w:spacing w:after="0"/>
        <w:rPr>
          <w:lang w:val="en-ID"/>
        </w:rPr>
      </w:pPr>
      <w:r w:rsidRPr="00E06EB5">
        <w:rPr>
          <w:lang w:val="en-ID"/>
        </w:rPr>
        <w:t>NIM</w:t>
      </w:r>
      <w:r w:rsidR="00E73328">
        <w:rPr>
          <w:lang w:val="en-ID"/>
        </w:rPr>
        <w:t>.</w:t>
      </w:r>
      <w:r w:rsidR="00E21EE4">
        <w:rPr>
          <w:lang w:val="en-ID"/>
        </w:rPr>
        <w:tab/>
      </w:r>
      <w:r w:rsidR="00E21EE4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="00E73328">
        <w:rPr>
          <w:lang w:val="en-ID"/>
        </w:rPr>
        <w:t>.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CE0895C" w14:textId="77777777" w:rsidR="00774F14" w:rsidRDefault="00774F14" w:rsidP="004E0E41">
      <w:pPr>
        <w:rPr>
          <w:lang w:val="en-ID"/>
        </w:rPr>
      </w:pPr>
    </w:p>
    <w:p w14:paraId="4CE0895D" w14:textId="77777777" w:rsidR="00E06EB5" w:rsidRPr="00381AC7" w:rsidRDefault="00E06EB5" w:rsidP="00381AC7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4CE0895E" w14:textId="77777777" w:rsidR="00E06EB5" w:rsidRPr="00381AC7" w:rsidRDefault="00E06EB5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4CE0895F" w14:textId="77777777" w:rsidR="00E06EB5" w:rsidRPr="00381AC7" w:rsidRDefault="00E06EB5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4CE08960" w14:textId="77777777" w:rsidR="00E06EB5" w:rsidRPr="00381AC7" w:rsidRDefault="00381AC7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4CE08961" w14:textId="77777777" w:rsidR="00E66D26" w:rsidRDefault="00E66D26" w:rsidP="004E0E41">
      <w:pPr>
        <w:rPr>
          <w:lang w:val="en-ID"/>
        </w:rPr>
      </w:pPr>
    </w:p>
    <w:p w14:paraId="4CE08962" w14:textId="77777777" w:rsidR="00E66D26" w:rsidRDefault="00E66D26" w:rsidP="004E0E41">
      <w:pPr>
        <w:rPr>
          <w:lang w:val="en-ID"/>
        </w:rPr>
      </w:pPr>
    </w:p>
    <w:p w14:paraId="62423172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206FC58C" w14:textId="38C1833A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="00BD79CD">
        <w:rPr>
          <w:u w:val="single"/>
          <w:lang w:val="en-ID"/>
        </w:rPr>
        <w:t xml:space="preserve">         </w:t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08C66A83" w14:textId="77777777" w:rsidTr="00E7050A">
        <w:tc>
          <w:tcPr>
            <w:tcW w:w="562" w:type="dxa"/>
          </w:tcPr>
          <w:p w14:paraId="7AFA4B3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6F25A35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11F88A1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06D65878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680CAB5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491607D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D3797C6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6C73A0D9" w14:textId="77777777" w:rsidTr="00E7050A">
        <w:tc>
          <w:tcPr>
            <w:tcW w:w="562" w:type="dxa"/>
          </w:tcPr>
          <w:p w14:paraId="3EF0E680" w14:textId="46CAD4B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C79E35" w14:textId="76760EA5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70D2BB3" w14:textId="7427766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F5240B3" w14:textId="05C778C3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18908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11B628B" w14:textId="6E4FDA0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2A058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24CDA59" w14:textId="77777777" w:rsidTr="00E7050A">
        <w:tc>
          <w:tcPr>
            <w:tcW w:w="562" w:type="dxa"/>
          </w:tcPr>
          <w:p w14:paraId="2AEE98AC" w14:textId="3B2CDFA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E63D16F" w14:textId="2B2DA22D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66645B8" w14:textId="55D25E3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8D9F1A" w14:textId="6D32DFF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01D7A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5F6C962" w14:textId="30DCCC9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7988C5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8BF9C8A" w14:textId="77777777" w:rsidTr="00E7050A">
        <w:tc>
          <w:tcPr>
            <w:tcW w:w="562" w:type="dxa"/>
          </w:tcPr>
          <w:p w14:paraId="29613BA9" w14:textId="10E8506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3A8622" w14:textId="15ACEE9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A38819E" w14:textId="0ADF6BE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4D17E3E" w14:textId="1AB6C42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E4BC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931D1D4" w14:textId="10B36CB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74B8F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AC2356C" w14:textId="77777777" w:rsidTr="00E7050A">
        <w:tc>
          <w:tcPr>
            <w:tcW w:w="562" w:type="dxa"/>
          </w:tcPr>
          <w:p w14:paraId="29E53E04" w14:textId="6FD3F58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A88D7CC" w14:textId="1F7FF0E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ECB9DBA" w14:textId="1138FB54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46EC2A2" w14:textId="707AB25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82DA76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A7CF40F" w14:textId="3B61BF03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6ABE0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4A1AE0" w14:textId="77777777" w:rsidTr="00E7050A">
        <w:tc>
          <w:tcPr>
            <w:tcW w:w="562" w:type="dxa"/>
          </w:tcPr>
          <w:p w14:paraId="27882523" w14:textId="3630591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D056C55" w14:textId="4E14A1D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419D0B2" w14:textId="2D0CA8F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D681202" w14:textId="2A553184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C87AC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BE9A3B8" w14:textId="318039C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D3AA7F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C0BF322" w14:textId="77777777" w:rsidTr="00E7050A">
        <w:tc>
          <w:tcPr>
            <w:tcW w:w="562" w:type="dxa"/>
          </w:tcPr>
          <w:p w14:paraId="6BF5D80B" w14:textId="4F75F2F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16E0193" w14:textId="2460116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43F4DAE" w14:textId="4C9209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B93C78F" w14:textId="7F933E7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F5B67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08C6C95" w14:textId="77D7AED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2E5F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D75A700" w14:textId="77777777" w:rsidTr="00E7050A">
        <w:tc>
          <w:tcPr>
            <w:tcW w:w="562" w:type="dxa"/>
          </w:tcPr>
          <w:p w14:paraId="417B1C1E" w14:textId="0B8EF7C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AF290A7" w14:textId="5EFFF5A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6A423C5" w14:textId="5BEF6890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1FD12E2" w14:textId="1C07479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4CA4B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FC07BAC" w14:textId="7AF6072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65532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D3003AE" w14:textId="77777777" w:rsidTr="00E7050A">
        <w:tc>
          <w:tcPr>
            <w:tcW w:w="562" w:type="dxa"/>
          </w:tcPr>
          <w:p w14:paraId="55949E77" w14:textId="6C87994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190119F" w14:textId="71073CD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F00EB29" w14:textId="5FDF366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14A5B09" w14:textId="5C8D8FE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934B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9C90D92" w14:textId="06C4A92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11A68B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A537EB4" w14:textId="77777777" w:rsidTr="00E7050A">
        <w:tc>
          <w:tcPr>
            <w:tcW w:w="562" w:type="dxa"/>
          </w:tcPr>
          <w:p w14:paraId="260A03D4" w14:textId="3A2B81B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94198C8" w14:textId="2426259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48F1669" w14:textId="030680D0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05B873F" w14:textId="513C02F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26052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43E7853" w14:textId="29116E87" w:rsidR="00EA6452" w:rsidRDefault="00EA6452" w:rsidP="00CE2759">
            <w:pPr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9AB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BB31E1D" w14:textId="77777777" w:rsidTr="00E7050A">
        <w:tc>
          <w:tcPr>
            <w:tcW w:w="562" w:type="dxa"/>
          </w:tcPr>
          <w:p w14:paraId="00309736" w14:textId="7652AE8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325A198" w14:textId="3C25E6C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5B54027" w14:textId="51D86F8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56AEAAB" w14:textId="1F5C2C0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1B955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E018128" w14:textId="1CC9EA3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AC4D1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1468707" w14:textId="77777777" w:rsidTr="00E7050A">
        <w:tc>
          <w:tcPr>
            <w:tcW w:w="562" w:type="dxa"/>
          </w:tcPr>
          <w:p w14:paraId="219725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E9175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D575A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B349D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C8D0C9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295C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FD7B4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AD2A9AE" w14:textId="77777777" w:rsidTr="00E7050A">
        <w:tc>
          <w:tcPr>
            <w:tcW w:w="562" w:type="dxa"/>
          </w:tcPr>
          <w:p w14:paraId="49B6F7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5402E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0FFD3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156145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E57D6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AC064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1DC486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EC44144" w14:textId="4B7B5A5B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</w:t>
      </w:r>
    </w:p>
    <w:p w14:paraId="5A08AB5D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19A2EA93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1A0DD070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1F0213A9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DB8EC00" w14:textId="28E20980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="00CE2759">
        <w:rPr>
          <w:b/>
          <w:u w:val="thick"/>
          <w:lang w:val="en-ID"/>
        </w:rPr>
        <w:t xml:space="preserve">                                          </w:t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A4278EB" w14:textId="77777777" w:rsidR="00EA6452" w:rsidRDefault="00EA6452" w:rsidP="00EA6452">
      <w:pPr>
        <w:rPr>
          <w:b/>
          <w:u w:val="thick"/>
          <w:lang w:val="en-ID"/>
        </w:rPr>
      </w:pPr>
    </w:p>
    <w:p w14:paraId="53259CB2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64F943E2" w14:textId="77777777" w:rsidR="00EA6452" w:rsidRDefault="00EA6452" w:rsidP="00EA6452">
      <w:pPr>
        <w:rPr>
          <w:b/>
          <w:lang w:val="en-ID"/>
        </w:rPr>
      </w:pPr>
    </w:p>
    <w:p w14:paraId="49AE3288" w14:textId="77777777" w:rsidR="00EA6452" w:rsidRPr="00E06EB5" w:rsidRDefault="00EA6452" w:rsidP="00EA6452">
      <w:pPr>
        <w:rPr>
          <w:b/>
          <w:lang w:val="en-ID"/>
        </w:rPr>
      </w:pPr>
    </w:p>
    <w:p w14:paraId="3AD567CB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27FBAF2A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7D7B9E9E" w14:textId="77777777" w:rsidR="00EA6452" w:rsidRDefault="00EA6452" w:rsidP="00EA6452">
      <w:pPr>
        <w:rPr>
          <w:lang w:val="en-ID"/>
        </w:rPr>
      </w:pPr>
    </w:p>
    <w:p w14:paraId="0A8114BA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1504EAD4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78B196E3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4FF6746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7414EFD8" w14:textId="3CDD8471" w:rsidR="00EA6452" w:rsidRDefault="00EA6452" w:rsidP="00774F14">
      <w:pPr>
        <w:jc w:val="center"/>
        <w:rPr>
          <w:b/>
          <w:sz w:val="24"/>
          <w:lang w:val="en-ID"/>
        </w:rPr>
      </w:pPr>
    </w:p>
    <w:p w14:paraId="192EACC8" w14:textId="2EA7444E" w:rsidR="00EA6452" w:rsidRDefault="00EA6452" w:rsidP="00774F14">
      <w:pPr>
        <w:jc w:val="center"/>
        <w:rPr>
          <w:b/>
          <w:sz w:val="24"/>
          <w:lang w:val="en-ID"/>
        </w:rPr>
      </w:pPr>
    </w:p>
    <w:p w14:paraId="727DB07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5AE76081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1CF9FB5F" w14:textId="77777777" w:rsidTr="00E7050A">
        <w:tc>
          <w:tcPr>
            <w:tcW w:w="562" w:type="dxa"/>
          </w:tcPr>
          <w:p w14:paraId="796E133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0EE3594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42E5CDC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0514B10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05D8099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4BF41070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D276FD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51A50153" w14:textId="77777777" w:rsidTr="00E7050A">
        <w:tc>
          <w:tcPr>
            <w:tcW w:w="562" w:type="dxa"/>
          </w:tcPr>
          <w:p w14:paraId="3D2D3F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FB68A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6EBAA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9F557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43490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F9C70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F83E2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04CB867" w14:textId="77777777" w:rsidTr="00E7050A">
        <w:tc>
          <w:tcPr>
            <w:tcW w:w="562" w:type="dxa"/>
          </w:tcPr>
          <w:p w14:paraId="4230B09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F31F6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A0822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1908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C6885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0CE8A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E97CAD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DACF072" w14:textId="77777777" w:rsidTr="00E7050A">
        <w:tc>
          <w:tcPr>
            <w:tcW w:w="562" w:type="dxa"/>
          </w:tcPr>
          <w:p w14:paraId="1A4B004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A56EB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39772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403C7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01861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269E5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39B08C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3250906" w14:textId="77777777" w:rsidTr="00E7050A">
        <w:tc>
          <w:tcPr>
            <w:tcW w:w="562" w:type="dxa"/>
          </w:tcPr>
          <w:p w14:paraId="0E910E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DF06E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BD513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86BB3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6CBC4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23C8A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7A013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3283FF8" w14:textId="77777777" w:rsidTr="00E7050A">
        <w:tc>
          <w:tcPr>
            <w:tcW w:w="562" w:type="dxa"/>
          </w:tcPr>
          <w:p w14:paraId="1ED80BB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4536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75AFF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8F81E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1C04A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8FB89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4CF63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1BA0A5B" w14:textId="77777777" w:rsidTr="00E7050A">
        <w:tc>
          <w:tcPr>
            <w:tcW w:w="562" w:type="dxa"/>
          </w:tcPr>
          <w:p w14:paraId="6A2B08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FF4D6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ED30A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14421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DBEBD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9789D4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35CB0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63C3B6D" w14:textId="77777777" w:rsidTr="00E7050A">
        <w:tc>
          <w:tcPr>
            <w:tcW w:w="562" w:type="dxa"/>
          </w:tcPr>
          <w:p w14:paraId="492C1D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C81F10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008D2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D9323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0BC4B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2A1CF3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4986A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8B4973C" w14:textId="77777777" w:rsidTr="00E7050A">
        <w:tc>
          <w:tcPr>
            <w:tcW w:w="562" w:type="dxa"/>
          </w:tcPr>
          <w:p w14:paraId="6FC091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A5363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21DBB5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9A9C16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06CF4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EF307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C7B7E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B1FC6B5" w14:textId="77777777" w:rsidTr="00E7050A">
        <w:tc>
          <w:tcPr>
            <w:tcW w:w="562" w:type="dxa"/>
          </w:tcPr>
          <w:p w14:paraId="231AC91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5A2421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CE3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F090D9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95C1D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DE371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993188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62FF5C5" w14:textId="77777777" w:rsidTr="00E7050A">
        <w:tc>
          <w:tcPr>
            <w:tcW w:w="562" w:type="dxa"/>
          </w:tcPr>
          <w:p w14:paraId="6D16F0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40CF4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1B96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D7098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A3F46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3E2EE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DBE6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9D7032D" w14:textId="77777777" w:rsidTr="00E7050A">
        <w:tc>
          <w:tcPr>
            <w:tcW w:w="562" w:type="dxa"/>
          </w:tcPr>
          <w:p w14:paraId="48F44BE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0FAAE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1BB0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C4E86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B7A58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FA7B8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066FB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192162D" w14:textId="77777777" w:rsidTr="00E7050A">
        <w:tc>
          <w:tcPr>
            <w:tcW w:w="562" w:type="dxa"/>
          </w:tcPr>
          <w:p w14:paraId="08A19A3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A5BA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E9B8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B4B6E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7E515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A794D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AA471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3C69B25C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3DEC507C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2DD86F74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33876C7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08318EA2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70398443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993ED02" w14:textId="77777777" w:rsidR="00EA6452" w:rsidRDefault="00EA6452" w:rsidP="00EA6452">
      <w:pPr>
        <w:rPr>
          <w:b/>
          <w:u w:val="thick"/>
          <w:lang w:val="en-ID"/>
        </w:rPr>
      </w:pPr>
    </w:p>
    <w:p w14:paraId="6AF84A81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524F1C77" w14:textId="77777777" w:rsidR="00EA6452" w:rsidRDefault="00EA6452" w:rsidP="00EA6452">
      <w:pPr>
        <w:rPr>
          <w:b/>
          <w:lang w:val="en-ID"/>
        </w:rPr>
      </w:pPr>
    </w:p>
    <w:p w14:paraId="4003E6C2" w14:textId="77777777" w:rsidR="00EA6452" w:rsidRPr="00E06EB5" w:rsidRDefault="00EA6452" w:rsidP="00EA6452">
      <w:pPr>
        <w:rPr>
          <w:b/>
          <w:lang w:val="en-ID"/>
        </w:rPr>
      </w:pPr>
    </w:p>
    <w:p w14:paraId="70B87F09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0EE5EF3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03BD72AA" w14:textId="77777777" w:rsidR="00EA6452" w:rsidRDefault="00EA6452" w:rsidP="00EA6452">
      <w:pPr>
        <w:rPr>
          <w:lang w:val="en-ID"/>
        </w:rPr>
      </w:pPr>
    </w:p>
    <w:p w14:paraId="15E483E8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7AA50BD5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28C3DF32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7D563B88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61F44165" w14:textId="7036BD59" w:rsidR="00EA6452" w:rsidRDefault="00EA6452" w:rsidP="00774F14">
      <w:pPr>
        <w:jc w:val="center"/>
        <w:rPr>
          <w:b/>
          <w:sz w:val="24"/>
          <w:lang w:val="en-ID"/>
        </w:rPr>
      </w:pPr>
    </w:p>
    <w:p w14:paraId="7F0B03BA" w14:textId="649AF546" w:rsidR="00EA6452" w:rsidRDefault="00EA6452" w:rsidP="00774F14">
      <w:pPr>
        <w:jc w:val="center"/>
        <w:rPr>
          <w:b/>
          <w:sz w:val="24"/>
          <w:lang w:val="en-ID"/>
        </w:rPr>
      </w:pPr>
    </w:p>
    <w:p w14:paraId="19ED166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3780E34E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3A54CEA1" w14:textId="77777777" w:rsidTr="00E7050A">
        <w:tc>
          <w:tcPr>
            <w:tcW w:w="562" w:type="dxa"/>
          </w:tcPr>
          <w:p w14:paraId="669CED2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2D436F8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0F1B416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23A8C358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1C5ABFE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60814FA5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5BD94C66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3685DC31" w14:textId="77777777" w:rsidTr="00E7050A">
        <w:tc>
          <w:tcPr>
            <w:tcW w:w="562" w:type="dxa"/>
          </w:tcPr>
          <w:p w14:paraId="6287CD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EEB5CB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650A8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F62F62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289BD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9353C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A6EC4E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73B9E04" w14:textId="77777777" w:rsidTr="00E7050A">
        <w:tc>
          <w:tcPr>
            <w:tcW w:w="562" w:type="dxa"/>
          </w:tcPr>
          <w:p w14:paraId="485D15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6163BF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070E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FB9BA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32D50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C7521C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49C9CE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C605B8C" w14:textId="77777777" w:rsidTr="00E7050A">
        <w:tc>
          <w:tcPr>
            <w:tcW w:w="562" w:type="dxa"/>
          </w:tcPr>
          <w:p w14:paraId="1529A1F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938835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81444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C92DC8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21E3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420BC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E78E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17E1463" w14:textId="77777777" w:rsidTr="00E7050A">
        <w:tc>
          <w:tcPr>
            <w:tcW w:w="562" w:type="dxa"/>
          </w:tcPr>
          <w:p w14:paraId="27A4EA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CC88FC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541895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E3F58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3F7E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1EAAB0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2AF13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245D535" w14:textId="77777777" w:rsidTr="00E7050A">
        <w:tc>
          <w:tcPr>
            <w:tcW w:w="562" w:type="dxa"/>
          </w:tcPr>
          <w:p w14:paraId="5CE0D8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8D706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C334D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725C06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E53C4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EAEF7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949762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77032C2" w14:textId="77777777" w:rsidTr="00E7050A">
        <w:tc>
          <w:tcPr>
            <w:tcW w:w="562" w:type="dxa"/>
          </w:tcPr>
          <w:p w14:paraId="7C1150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F55E71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D8F72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318A52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85EB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39C9E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A8ABC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1D5B246" w14:textId="77777777" w:rsidTr="00E7050A">
        <w:tc>
          <w:tcPr>
            <w:tcW w:w="562" w:type="dxa"/>
          </w:tcPr>
          <w:p w14:paraId="165805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D9101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74A37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51C5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D1CAB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FDF8EF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E7BE3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412493A" w14:textId="77777777" w:rsidTr="00E7050A">
        <w:tc>
          <w:tcPr>
            <w:tcW w:w="562" w:type="dxa"/>
          </w:tcPr>
          <w:p w14:paraId="0E2512A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F4967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E1D73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AEBD8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4F048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11F70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E1F5B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2242E3A" w14:textId="77777777" w:rsidTr="00E7050A">
        <w:tc>
          <w:tcPr>
            <w:tcW w:w="562" w:type="dxa"/>
          </w:tcPr>
          <w:p w14:paraId="6C9009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D939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485F8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A342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4471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B1ED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CF0EF9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D73A20F" w14:textId="77777777" w:rsidTr="00E7050A">
        <w:tc>
          <w:tcPr>
            <w:tcW w:w="562" w:type="dxa"/>
          </w:tcPr>
          <w:p w14:paraId="610E2D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7FA3D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6183A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A9904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B3CD6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7EDFD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32870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B709582" w14:textId="77777777" w:rsidTr="00E7050A">
        <w:tc>
          <w:tcPr>
            <w:tcW w:w="562" w:type="dxa"/>
          </w:tcPr>
          <w:p w14:paraId="581D1D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FFAC70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B140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098D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A9769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DC511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C4919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F9E9220" w14:textId="77777777" w:rsidTr="00E7050A">
        <w:tc>
          <w:tcPr>
            <w:tcW w:w="562" w:type="dxa"/>
          </w:tcPr>
          <w:p w14:paraId="39247E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81FAC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36C8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AB829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61B20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9B626E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FE8E1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158BA2E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03EB476A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741F52AB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70B36DEB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2E8CBDB1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85609BD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7C07AB7" w14:textId="77777777" w:rsidR="00EA6452" w:rsidRDefault="00EA6452" w:rsidP="00EA6452">
      <w:pPr>
        <w:rPr>
          <w:b/>
          <w:u w:val="thick"/>
          <w:lang w:val="en-ID"/>
        </w:rPr>
      </w:pPr>
    </w:p>
    <w:p w14:paraId="3E309D44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6A0E0AEC" w14:textId="77777777" w:rsidR="00EA6452" w:rsidRDefault="00EA6452" w:rsidP="00EA6452">
      <w:pPr>
        <w:rPr>
          <w:b/>
          <w:lang w:val="en-ID"/>
        </w:rPr>
      </w:pPr>
    </w:p>
    <w:p w14:paraId="37C5FC0B" w14:textId="77777777" w:rsidR="00EA6452" w:rsidRPr="00E06EB5" w:rsidRDefault="00EA6452" w:rsidP="00EA6452">
      <w:pPr>
        <w:rPr>
          <w:b/>
          <w:lang w:val="en-ID"/>
        </w:rPr>
      </w:pPr>
    </w:p>
    <w:p w14:paraId="4162F296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0C012E00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244E70BF" w14:textId="77777777" w:rsidR="00EA6452" w:rsidRDefault="00EA6452" w:rsidP="00EA6452">
      <w:pPr>
        <w:rPr>
          <w:lang w:val="en-ID"/>
        </w:rPr>
      </w:pPr>
    </w:p>
    <w:p w14:paraId="70481272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17F88F0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3594FEC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2FFFDBD6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27C05E44" w14:textId="05A160A9" w:rsidR="00EA6452" w:rsidRDefault="00EA6452" w:rsidP="00774F14">
      <w:pPr>
        <w:jc w:val="center"/>
        <w:rPr>
          <w:b/>
          <w:sz w:val="24"/>
          <w:lang w:val="en-ID"/>
        </w:rPr>
      </w:pPr>
    </w:p>
    <w:p w14:paraId="1B05E48D" w14:textId="4C1DAEB1" w:rsidR="00EA6452" w:rsidRDefault="00EA6452" w:rsidP="00774F14">
      <w:pPr>
        <w:jc w:val="center"/>
        <w:rPr>
          <w:b/>
          <w:sz w:val="24"/>
          <w:lang w:val="en-ID"/>
        </w:rPr>
      </w:pPr>
    </w:p>
    <w:p w14:paraId="51383FAB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75EF6F51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46855B12" w14:textId="77777777" w:rsidTr="00E7050A">
        <w:tc>
          <w:tcPr>
            <w:tcW w:w="562" w:type="dxa"/>
          </w:tcPr>
          <w:p w14:paraId="7D8E5B5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59537F4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7347DE0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271D94B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34DE6F1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5457C96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46D723C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7F2AF530" w14:textId="77777777" w:rsidTr="00E7050A">
        <w:tc>
          <w:tcPr>
            <w:tcW w:w="562" w:type="dxa"/>
          </w:tcPr>
          <w:p w14:paraId="0503951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57B34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A46A3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88BB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3A664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1747F8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D4E47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2C00065" w14:textId="77777777" w:rsidTr="00E7050A">
        <w:tc>
          <w:tcPr>
            <w:tcW w:w="562" w:type="dxa"/>
          </w:tcPr>
          <w:p w14:paraId="2E0D30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B03734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E6991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2EDA28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1808E2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BDA2C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BF2F57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97BA3F1" w14:textId="77777777" w:rsidTr="00E7050A">
        <w:tc>
          <w:tcPr>
            <w:tcW w:w="562" w:type="dxa"/>
          </w:tcPr>
          <w:p w14:paraId="0ADBE9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19F5FA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A25FF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EBC772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F3430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03EC2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2B80A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70599B1" w14:textId="77777777" w:rsidTr="00E7050A">
        <w:tc>
          <w:tcPr>
            <w:tcW w:w="562" w:type="dxa"/>
          </w:tcPr>
          <w:p w14:paraId="274D20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4F41B4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3C759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1B0DF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69FB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1F24C6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76ACB4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A33FB81" w14:textId="77777777" w:rsidTr="00E7050A">
        <w:tc>
          <w:tcPr>
            <w:tcW w:w="562" w:type="dxa"/>
          </w:tcPr>
          <w:p w14:paraId="0CE603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F335E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AF80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E12D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49C60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E1C80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68227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6665752" w14:textId="77777777" w:rsidTr="00E7050A">
        <w:tc>
          <w:tcPr>
            <w:tcW w:w="562" w:type="dxa"/>
          </w:tcPr>
          <w:p w14:paraId="47444EF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2954D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4CC86B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59F82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7927EF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1D681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52E906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FEF6137" w14:textId="77777777" w:rsidTr="00E7050A">
        <w:tc>
          <w:tcPr>
            <w:tcW w:w="562" w:type="dxa"/>
          </w:tcPr>
          <w:p w14:paraId="0F30BC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BBA9B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FC17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1CA6D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03A517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5317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6C3C8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89D28A2" w14:textId="77777777" w:rsidTr="00E7050A">
        <w:tc>
          <w:tcPr>
            <w:tcW w:w="562" w:type="dxa"/>
          </w:tcPr>
          <w:p w14:paraId="5D7153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AA6F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89CF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9DDE11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0101C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51C4D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9DB2E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29AF08A" w14:textId="77777777" w:rsidTr="00E7050A">
        <w:tc>
          <w:tcPr>
            <w:tcW w:w="562" w:type="dxa"/>
          </w:tcPr>
          <w:p w14:paraId="002CA1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B2E0D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0B6E5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9E38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7FC2D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05B22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340A8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FF2CF65" w14:textId="77777777" w:rsidTr="00E7050A">
        <w:tc>
          <w:tcPr>
            <w:tcW w:w="562" w:type="dxa"/>
          </w:tcPr>
          <w:p w14:paraId="7D0AB8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F493CB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7AC122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F402BF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BE29F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0203B8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F9847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99908AA" w14:textId="77777777" w:rsidTr="00E7050A">
        <w:tc>
          <w:tcPr>
            <w:tcW w:w="562" w:type="dxa"/>
          </w:tcPr>
          <w:p w14:paraId="010B51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A4CEA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3DF4E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8DAA16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66F88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FD634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7A17F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8576B8D" w14:textId="77777777" w:rsidTr="00E7050A">
        <w:tc>
          <w:tcPr>
            <w:tcW w:w="562" w:type="dxa"/>
          </w:tcPr>
          <w:p w14:paraId="6EEE2C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229A8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332554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FE34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2927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E0BF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12CA2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1CC5BEB7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93238B0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46B59958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3FC8A3E7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0F44B415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59BD30F7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A0C5B6E" w14:textId="77777777" w:rsidR="00EA6452" w:rsidRDefault="00EA6452" w:rsidP="00EA6452">
      <w:pPr>
        <w:rPr>
          <w:b/>
          <w:u w:val="thick"/>
          <w:lang w:val="en-ID"/>
        </w:rPr>
      </w:pPr>
    </w:p>
    <w:p w14:paraId="571C73C9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7992C447" w14:textId="77777777" w:rsidR="00EA6452" w:rsidRDefault="00EA6452" w:rsidP="00EA6452">
      <w:pPr>
        <w:rPr>
          <w:b/>
          <w:lang w:val="en-ID"/>
        </w:rPr>
      </w:pPr>
    </w:p>
    <w:p w14:paraId="0E80C4F8" w14:textId="77777777" w:rsidR="00EA6452" w:rsidRPr="00E06EB5" w:rsidRDefault="00EA6452" w:rsidP="00EA6452">
      <w:pPr>
        <w:rPr>
          <w:b/>
          <w:lang w:val="en-ID"/>
        </w:rPr>
      </w:pPr>
    </w:p>
    <w:p w14:paraId="7D11043B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10DC36BC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6B2C81F7" w14:textId="77777777" w:rsidR="00EA6452" w:rsidRDefault="00EA6452" w:rsidP="00EA6452">
      <w:pPr>
        <w:rPr>
          <w:lang w:val="en-ID"/>
        </w:rPr>
      </w:pPr>
    </w:p>
    <w:p w14:paraId="2582DF5C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28BFA55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5B37AB90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01BD97C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29C3A25B" w14:textId="61751079" w:rsidR="00EA6452" w:rsidRDefault="00EA6452" w:rsidP="00774F14">
      <w:pPr>
        <w:jc w:val="center"/>
        <w:rPr>
          <w:b/>
          <w:sz w:val="24"/>
          <w:lang w:val="en-ID"/>
        </w:rPr>
      </w:pPr>
    </w:p>
    <w:p w14:paraId="6305E7F8" w14:textId="74A10928" w:rsidR="00EA6452" w:rsidRDefault="00EA6452" w:rsidP="00774F14">
      <w:pPr>
        <w:jc w:val="center"/>
        <w:rPr>
          <w:b/>
          <w:sz w:val="24"/>
          <w:lang w:val="en-ID"/>
        </w:rPr>
      </w:pPr>
    </w:p>
    <w:p w14:paraId="6C2C5F42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7D4F453C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1DBCFE3" w14:textId="77777777" w:rsidTr="00E7050A">
        <w:tc>
          <w:tcPr>
            <w:tcW w:w="562" w:type="dxa"/>
          </w:tcPr>
          <w:p w14:paraId="651FFC1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717E55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0AC5F74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67ACFD6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7281DCE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7B04D2F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031D9B4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79147236" w14:textId="77777777" w:rsidTr="00E7050A">
        <w:tc>
          <w:tcPr>
            <w:tcW w:w="562" w:type="dxa"/>
          </w:tcPr>
          <w:p w14:paraId="08C2F5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4016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7B640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5DA62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5F2D58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FF600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B885A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EAFCE4B" w14:textId="77777777" w:rsidTr="00E7050A">
        <w:tc>
          <w:tcPr>
            <w:tcW w:w="562" w:type="dxa"/>
          </w:tcPr>
          <w:p w14:paraId="206E6C1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7358C8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C5D70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7AB63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5202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C8848C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5D55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CB7E7CF" w14:textId="77777777" w:rsidTr="00E7050A">
        <w:tc>
          <w:tcPr>
            <w:tcW w:w="562" w:type="dxa"/>
          </w:tcPr>
          <w:p w14:paraId="5989CC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673EF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8A698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4174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C23EA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F2A72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03CC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05C8D02" w14:textId="77777777" w:rsidTr="00E7050A">
        <w:tc>
          <w:tcPr>
            <w:tcW w:w="562" w:type="dxa"/>
          </w:tcPr>
          <w:p w14:paraId="3644EF4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D9C53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12A246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8C2B2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04965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BE3C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F2DEF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10AE174" w14:textId="77777777" w:rsidTr="00E7050A">
        <w:tc>
          <w:tcPr>
            <w:tcW w:w="562" w:type="dxa"/>
          </w:tcPr>
          <w:p w14:paraId="599A66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350E3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14172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6E543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45A8AE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0902C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617FB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D9B599F" w14:textId="77777777" w:rsidTr="00E7050A">
        <w:tc>
          <w:tcPr>
            <w:tcW w:w="562" w:type="dxa"/>
          </w:tcPr>
          <w:p w14:paraId="49781A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FA22C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B9D11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C2DB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56D4D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D3B225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A24E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EDC66F5" w14:textId="77777777" w:rsidTr="00E7050A">
        <w:tc>
          <w:tcPr>
            <w:tcW w:w="562" w:type="dxa"/>
          </w:tcPr>
          <w:p w14:paraId="0BC9ED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C9F64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9DE66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4204E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7CA04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61CF9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0927D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3FFC37" w14:textId="77777777" w:rsidTr="00E7050A">
        <w:tc>
          <w:tcPr>
            <w:tcW w:w="562" w:type="dxa"/>
          </w:tcPr>
          <w:p w14:paraId="386682E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FB871E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1F5AF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958285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61064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DEE52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ACEE55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AAD9C3D" w14:textId="77777777" w:rsidTr="00E7050A">
        <w:tc>
          <w:tcPr>
            <w:tcW w:w="562" w:type="dxa"/>
          </w:tcPr>
          <w:p w14:paraId="67BB8E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60C5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87DFB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2575B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C2224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4DD65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C93BC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0872D92" w14:textId="77777777" w:rsidTr="00E7050A">
        <w:tc>
          <w:tcPr>
            <w:tcW w:w="562" w:type="dxa"/>
          </w:tcPr>
          <w:p w14:paraId="214FBE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4490A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06D1F3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5474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40815B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5352A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3B20C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ADEFD29" w14:textId="77777777" w:rsidTr="00E7050A">
        <w:tc>
          <w:tcPr>
            <w:tcW w:w="562" w:type="dxa"/>
          </w:tcPr>
          <w:p w14:paraId="7CEBF1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2A1CB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4093D9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18C1A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D619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EA2F0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BF396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47770C0" w14:textId="77777777" w:rsidTr="00E7050A">
        <w:tc>
          <w:tcPr>
            <w:tcW w:w="562" w:type="dxa"/>
          </w:tcPr>
          <w:p w14:paraId="47A2E9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FEE85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C8376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6717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006DA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1EB9C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6E0AD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552D5E33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4883AC4F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7E762E1C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16D3D917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583C1701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44B5E6D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A724601" w14:textId="77777777" w:rsidR="00EA6452" w:rsidRDefault="00EA6452" w:rsidP="00EA6452">
      <w:pPr>
        <w:rPr>
          <w:b/>
          <w:u w:val="thick"/>
          <w:lang w:val="en-ID"/>
        </w:rPr>
      </w:pPr>
    </w:p>
    <w:p w14:paraId="7CF455FF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44941C56" w14:textId="77777777" w:rsidR="00EA6452" w:rsidRDefault="00EA6452" w:rsidP="00EA6452">
      <w:pPr>
        <w:rPr>
          <w:b/>
          <w:lang w:val="en-ID"/>
        </w:rPr>
      </w:pPr>
    </w:p>
    <w:p w14:paraId="010FDD19" w14:textId="77777777" w:rsidR="00EA6452" w:rsidRPr="00E06EB5" w:rsidRDefault="00EA6452" w:rsidP="00EA6452">
      <w:pPr>
        <w:rPr>
          <w:b/>
          <w:lang w:val="en-ID"/>
        </w:rPr>
      </w:pPr>
    </w:p>
    <w:p w14:paraId="58A1B0FE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4E0FE0DB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52321C08" w14:textId="77777777" w:rsidR="00EA6452" w:rsidRDefault="00EA6452" w:rsidP="00EA6452">
      <w:pPr>
        <w:rPr>
          <w:lang w:val="en-ID"/>
        </w:rPr>
      </w:pPr>
    </w:p>
    <w:p w14:paraId="676A3D04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71B3A1A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134EB19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4D006B0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60E92B3B" w14:textId="24172F68" w:rsidR="00EA6452" w:rsidRDefault="00EA6452" w:rsidP="00774F14">
      <w:pPr>
        <w:jc w:val="center"/>
        <w:rPr>
          <w:b/>
          <w:sz w:val="24"/>
          <w:lang w:val="en-ID"/>
        </w:rPr>
      </w:pPr>
    </w:p>
    <w:p w14:paraId="28827B47" w14:textId="30C02C1C" w:rsidR="00EA6452" w:rsidRDefault="00EA6452" w:rsidP="00774F14">
      <w:pPr>
        <w:jc w:val="center"/>
        <w:rPr>
          <w:b/>
          <w:sz w:val="24"/>
          <w:lang w:val="en-ID"/>
        </w:rPr>
      </w:pPr>
    </w:p>
    <w:p w14:paraId="709C4CD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373C7959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80480E0" w14:textId="77777777" w:rsidTr="00E7050A">
        <w:tc>
          <w:tcPr>
            <w:tcW w:w="562" w:type="dxa"/>
          </w:tcPr>
          <w:p w14:paraId="2608097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D5F4A8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6BBA2CD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60586A6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3AF8153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5A53BB1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593D842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1D13E324" w14:textId="77777777" w:rsidTr="00E7050A">
        <w:tc>
          <w:tcPr>
            <w:tcW w:w="562" w:type="dxa"/>
          </w:tcPr>
          <w:p w14:paraId="4FD0D2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92D99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55629E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93092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4D386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1DE61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537D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D6725D" w14:textId="77777777" w:rsidTr="00E7050A">
        <w:tc>
          <w:tcPr>
            <w:tcW w:w="562" w:type="dxa"/>
          </w:tcPr>
          <w:p w14:paraId="1EFDAC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4C8DA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76EF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5CA47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C1BB1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D6E7F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322885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D733852" w14:textId="77777777" w:rsidTr="00E7050A">
        <w:tc>
          <w:tcPr>
            <w:tcW w:w="562" w:type="dxa"/>
          </w:tcPr>
          <w:p w14:paraId="73EE29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AA05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F8FE2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E03F10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8419F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84B6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5DF45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369389C" w14:textId="77777777" w:rsidTr="00E7050A">
        <w:tc>
          <w:tcPr>
            <w:tcW w:w="562" w:type="dxa"/>
          </w:tcPr>
          <w:p w14:paraId="38447AA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62242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B6B1A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6EC5B1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47014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AC93F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58D28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85A8EC0" w14:textId="77777777" w:rsidTr="00E7050A">
        <w:tc>
          <w:tcPr>
            <w:tcW w:w="562" w:type="dxa"/>
          </w:tcPr>
          <w:p w14:paraId="56ADB1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77E8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3104D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38533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81565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7DF16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476B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E8C0680" w14:textId="77777777" w:rsidTr="00E7050A">
        <w:tc>
          <w:tcPr>
            <w:tcW w:w="562" w:type="dxa"/>
          </w:tcPr>
          <w:p w14:paraId="552337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30530F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933613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32683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793A3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5EEAF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0E00E2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74D8FD0" w14:textId="77777777" w:rsidTr="00E7050A">
        <w:tc>
          <w:tcPr>
            <w:tcW w:w="562" w:type="dxa"/>
          </w:tcPr>
          <w:p w14:paraId="2CE21A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92109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36CFC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29083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2D4E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12C050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CA2D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AFEAAC5" w14:textId="77777777" w:rsidTr="00E7050A">
        <w:tc>
          <w:tcPr>
            <w:tcW w:w="562" w:type="dxa"/>
          </w:tcPr>
          <w:p w14:paraId="3592E3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2CED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94945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0CC7F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96140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E318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D290D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799AE86" w14:textId="77777777" w:rsidTr="00E7050A">
        <w:tc>
          <w:tcPr>
            <w:tcW w:w="562" w:type="dxa"/>
          </w:tcPr>
          <w:p w14:paraId="76EA2A6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06954F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3EC32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5C7A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1DC34A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7DD3F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DD88CA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409D2AE" w14:textId="77777777" w:rsidTr="00E7050A">
        <w:tc>
          <w:tcPr>
            <w:tcW w:w="562" w:type="dxa"/>
          </w:tcPr>
          <w:p w14:paraId="5DC937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5973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1B9B2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0E96C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6BB44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948B51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5590B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B7E90C8" w14:textId="77777777" w:rsidTr="00E7050A">
        <w:tc>
          <w:tcPr>
            <w:tcW w:w="562" w:type="dxa"/>
          </w:tcPr>
          <w:p w14:paraId="77E438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95FFC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26878A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CEA5B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5BDFD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4B037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7607B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871FCF2" w14:textId="77777777" w:rsidTr="00E7050A">
        <w:tc>
          <w:tcPr>
            <w:tcW w:w="562" w:type="dxa"/>
          </w:tcPr>
          <w:p w14:paraId="31851B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A6F807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A0DC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306C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CB41F3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51EA2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567F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68019419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1F9B682A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27F7C802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7C0C9C5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6A096A9F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064C50B9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38C17F75" w14:textId="77777777" w:rsidR="00EA6452" w:rsidRDefault="00EA6452" w:rsidP="00EA6452">
      <w:pPr>
        <w:rPr>
          <w:b/>
          <w:u w:val="thick"/>
          <w:lang w:val="en-ID"/>
        </w:rPr>
      </w:pPr>
    </w:p>
    <w:p w14:paraId="72437275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208AF33C" w14:textId="77777777" w:rsidR="00EA6452" w:rsidRDefault="00EA6452" w:rsidP="00EA6452">
      <w:pPr>
        <w:rPr>
          <w:b/>
          <w:lang w:val="en-ID"/>
        </w:rPr>
      </w:pPr>
    </w:p>
    <w:p w14:paraId="0DA1FAAC" w14:textId="77777777" w:rsidR="00EA6452" w:rsidRPr="00E06EB5" w:rsidRDefault="00EA6452" w:rsidP="00EA6452">
      <w:pPr>
        <w:rPr>
          <w:b/>
          <w:lang w:val="en-ID"/>
        </w:rPr>
      </w:pPr>
    </w:p>
    <w:p w14:paraId="1A1A62F7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01536657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7789CB74" w14:textId="77777777" w:rsidR="00EA6452" w:rsidRDefault="00EA6452" w:rsidP="00EA6452">
      <w:pPr>
        <w:rPr>
          <w:lang w:val="en-ID"/>
        </w:rPr>
      </w:pPr>
    </w:p>
    <w:p w14:paraId="7C4F15A7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00FE9E6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4310B80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7371BF9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5768F56D" w14:textId="6DD0B6C2" w:rsidR="00EA6452" w:rsidRDefault="00EA6452" w:rsidP="00774F14">
      <w:pPr>
        <w:jc w:val="center"/>
        <w:rPr>
          <w:b/>
          <w:sz w:val="24"/>
          <w:lang w:val="en-ID"/>
        </w:rPr>
      </w:pPr>
    </w:p>
    <w:p w14:paraId="7B0030AD" w14:textId="515854F5" w:rsidR="00EA6452" w:rsidRDefault="00EA6452" w:rsidP="00774F14">
      <w:pPr>
        <w:jc w:val="center"/>
        <w:rPr>
          <w:b/>
          <w:sz w:val="24"/>
          <w:lang w:val="en-ID"/>
        </w:rPr>
      </w:pPr>
    </w:p>
    <w:p w14:paraId="18E968C3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4D64C8D8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867C82D" w14:textId="77777777" w:rsidTr="00E7050A">
        <w:tc>
          <w:tcPr>
            <w:tcW w:w="562" w:type="dxa"/>
          </w:tcPr>
          <w:p w14:paraId="2E79F5A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7D2438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7874E0B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36DE9EE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1583FC6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0377FE5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2D6575D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0847F643" w14:textId="77777777" w:rsidTr="00E7050A">
        <w:tc>
          <w:tcPr>
            <w:tcW w:w="562" w:type="dxa"/>
          </w:tcPr>
          <w:p w14:paraId="307729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68DA9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3B21F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61A0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34851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87BBF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E679E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2154AB2" w14:textId="77777777" w:rsidTr="00E7050A">
        <w:tc>
          <w:tcPr>
            <w:tcW w:w="562" w:type="dxa"/>
          </w:tcPr>
          <w:p w14:paraId="4BBF22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EA9267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A3492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DEC81D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53D0FE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972C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C966E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00F6C8A" w14:textId="77777777" w:rsidTr="00E7050A">
        <w:tc>
          <w:tcPr>
            <w:tcW w:w="562" w:type="dxa"/>
          </w:tcPr>
          <w:p w14:paraId="05DF3E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77D6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06F89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1E9A97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C1709E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AE2D9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CA6E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E627F63" w14:textId="77777777" w:rsidTr="00E7050A">
        <w:tc>
          <w:tcPr>
            <w:tcW w:w="562" w:type="dxa"/>
          </w:tcPr>
          <w:p w14:paraId="1AC3E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92FB4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63C86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B016C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0A8FF0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E4C14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7BB100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E2A44E2" w14:textId="77777777" w:rsidTr="00E7050A">
        <w:tc>
          <w:tcPr>
            <w:tcW w:w="562" w:type="dxa"/>
          </w:tcPr>
          <w:p w14:paraId="43BDBE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367E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8F66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26321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016F06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B119D7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DD20C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9E1C3DC" w14:textId="77777777" w:rsidTr="00E7050A">
        <w:tc>
          <w:tcPr>
            <w:tcW w:w="562" w:type="dxa"/>
          </w:tcPr>
          <w:p w14:paraId="36A17B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1832E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64CAC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C474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BAFCFB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2BFD2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3F6B0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79AEEB5" w14:textId="77777777" w:rsidTr="00E7050A">
        <w:tc>
          <w:tcPr>
            <w:tcW w:w="562" w:type="dxa"/>
          </w:tcPr>
          <w:p w14:paraId="4523A68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3B7D66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EA89C4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7F79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65E4D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ADC8E5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A4D6E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9D14CE2" w14:textId="77777777" w:rsidTr="00E7050A">
        <w:tc>
          <w:tcPr>
            <w:tcW w:w="562" w:type="dxa"/>
          </w:tcPr>
          <w:p w14:paraId="6DC4812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69A8DA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382D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03B79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49E6E2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CF40C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99D12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7410DF0" w14:textId="77777777" w:rsidTr="00E7050A">
        <w:tc>
          <w:tcPr>
            <w:tcW w:w="562" w:type="dxa"/>
          </w:tcPr>
          <w:p w14:paraId="2D7F3F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5BBF9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751B3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6490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10AA7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0D516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9C861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0E813BD" w14:textId="77777777" w:rsidTr="00E7050A">
        <w:tc>
          <w:tcPr>
            <w:tcW w:w="562" w:type="dxa"/>
          </w:tcPr>
          <w:p w14:paraId="25C0899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66AC0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7A9C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C0848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EA8C3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B5550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2ECC9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5D6EEDB" w14:textId="77777777" w:rsidTr="00E7050A">
        <w:tc>
          <w:tcPr>
            <w:tcW w:w="562" w:type="dxa"/>
          </w:tcPr>
          <w:p w14:paraId="224A14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F0045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876BC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E3BAF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2D1A9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073684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74B1D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C430BFA" w14:textId="77777777" w:rsidTr="00E7050A">
        <w:tc>
          <w:tcPr>
            <w:tcW w:w="562" w:type="dxa"/>
          </w:tcPr>
          <w:p w14:paraId="7195F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219F6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1077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7B4801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2A400E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8C3570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8EDF7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532F39C8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55C87DD4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0790157F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3D9556B2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252BAEED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7E27FC9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74CF2A5" w14:textId="77777777" w:rsidR="00EA6452" w:rsidRDefault="00EA6452" w:rsidP="00EA6452">
      <w:pPr>
        <w:rPr>
          <w:b/>
          <w:u w:val="thick"/>
          <w:lang w:val="en-ID"/>
        </w:rPr>
      </w:pPr>
    </w:p>
    <w:p w14:paraId="0E059FBA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08CD58BF" w14:textId="77777777" w:rsidR="00EA6452" w:rsidRDefault="00EA6452" w:rsidP="00EA6452">
      <w:pPr>
        <w:rPr>
          <w:b/>
          <w:lang w:val="en-ID"/>
        </w:rPr>
      </w:pPr>
    </w:p>
    <w:p w14:paraId="48D25760" w14:textId="77777777" w:rsidR="00EA6452" w:rsidRPr="00E06EB5" w:rsidRDefault="00EA6452" w:rsidP="00EA6452">
      <w:pPr>
        <w:rPr>
          <w:b/>
          <w:lang w:val="en-ID"/>
        </w:rPr>
      </w:pPr>
    </w:p>
    <w:p w14:paraId="486EDC5C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60089122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3B4ABC7" w14:textId="77777777" w:rsidR="00EA6452" w:rsidRDefault="00EA6452" w:rsidP="00EA6452">
      <w:pPr>
        <w:rPr>
          <w:lang w:val="en-ID"/>
        </w:rPr>
      </w:pPr>
    </w:p>
    <w:p w14:paraId="052ED6C0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70F134F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708A419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030452B2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44C01B70" w14:textId="57E539B9" w:rsidR="00EA6452" w:rsidRDefault="00EA6452" w:rsidP="00774F14">
      <w:pPr>
        <w:jc w:val="center"/>
        <w:rPr>
          <w:b/>
          <w:sz w:val="24"/>
          <w:lang w:val="en-ID"/>
        </w:rPr>
      </w:pPr>
    </w:p>
    <w:p w14:paraId="0FE45DDB" w14:textId="46F15766" w:rsidR="00EA6452" w:rsidRDefault="00EA6452" w:rsidP="00774F14">
      <w:pPr>
        <w:jc w:val="center"/>
        <w:rPr>
          <w:b/>
          <w:sz w:val="24"/>
          <w:lang w:val="en-ID"/>
        </w:rPr>
      </w:pPr>
    </w:p>
    <w:p w14:paraId="6E002B4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1788F320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1667AE9B" w14:textId="77777777" w:rsidTr="00E7050A">
        <w:tc>
          <w:tcPr>
            <w:tcW w:w="562" w:type="dxa"/>
          </w:tcPr>
          <w:p w14:paraId="7BE3CC3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6D1F5A8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66E0345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42441AC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49C55C0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33694B4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97A5DA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246D69B7" w14:textId="77777777" w:rsidTr="00E7050A">
        <w:tc>
          <w:tcPr>
            <w:tcW w:w="562" w:type="dxa"/>
          </w:tcPr>
          <w:p w14:paraId="22A229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20FBE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10C68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42234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F5520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FBC205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F308B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09B7D6E" w14:textId="77777777" w:rsidTr="00E7050A">
        <w:tc>
          <w:tcPr>
            <w:tcW w:w="562" w:type="dxa"/>
          </w:tcPr>
          <w:p w14:paraId="147D50B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68E886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51283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23B2C3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31C42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E35C02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F18AC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9DD5B13" w14:textId="77777777" w:rsidTr="00E7050A">
        <w:tc>
          <w:tcPr>
            <w:tcW w:w="562" w:type="dxa"/>
          </w:tcPr>
          <w:p w14:paraId="1827C8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50BE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9B802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33382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A289A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2C401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47F11D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A24BC31" w14:textId="77777777" w:rsidTr="00E7050A">
        <w:tc>
          <w:tcPr>
            <w:tcW w:w="562" w:type="dxa"/>
          </w:tcPr>
          <w:p w14:paraId="5BFBB1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C9244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C81873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02D37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1B700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494F77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1E5DB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DD7AABC" w14:textId="77777777" w:rsidTr="00E7050A">
        <w:tc>
          <w:tcPr>
            <w:tcW w:w="562" w:type="dxa"/>
          </w:tcPr>
          <w:p w14:paraId="0E5462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6657C4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5E05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808479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0B05E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91BAB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58156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0A915D9" w14:textId="77777777" w:rsidTr="00E7050A">
        <w:tc>
          <w:tcPr>
            <w:tcW w:w="562" w:type="dxa"/>
          </w:tcPr>
          <w:p w14:paraId="65BDD4A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E9532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CC93F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FA82B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18DDAD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10E3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4FAB2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4FAC179" w14:textId="77777777" w:rsidTr="00E7050A">
        <w:tc>
          <w:tcPr>
            <w:tcW w:w="562" w:type="dxa"/>
          </w:tcPr>
          <w:p w14:paraId="41B7D6F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4BF61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D07AC4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697B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BC16CD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678EC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82596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251BA24" w14:textId="77777777" w:rsidTr="00E7050A">
        <w:tc>
          <w:tcPr>
            <w:tcW w:w="562" w:type="dxa"/>
          </w:tcPr>
          <w:p w14:paraId="12DD1A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757D8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01662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C23C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7A580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34C85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9A7B8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D943826" w14:textId="77777777" w:rsidTr="00E7050A">
        <w:tc>
          <w:tcPr>
            <w:tcW w:w="562" w:type="dxa"/>
          </w:tcPr>
          <w:p w14:paraId="245ED37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4E354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03324A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128F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408061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2DEE3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BD4CB9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6E39D7C" w14:textId="77777777" w:rsidTr="00E7050A">
        <w:tc>
          <w:tcPr>
            <w:tcW w:w="562" w:type="dxa"/>
          </w:tcPr>
          <w:p w14:paraId="1A3AFC3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3EAD8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374C6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1F258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337C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7399A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7DB65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26B4002" w14:textId="77777777" w:rsidTr="00E7050A">
        <w:tc>
          <w:tcPr>
            <w:tcW w:w="562" w:type="dxa"/>
          </w:tcPr>
          <w:p w14:paraId="651D4E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06B97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AA96C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0BFDC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B742C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DDF3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7C9591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88BD53D" w14:textId="77777777" w:rsidTr="00E7050A">
        <w:tc>
          <w:tcPr>
            <w:tcW w:w="562" w:type="dxa"/>
          </w:tcPr>
          <w:p w14:paraId="178394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DE78B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6CCFA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0B14A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903E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4C7B52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C7DFE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07807269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5B1D32D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71FF458E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91C3B1D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7B14C257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67078A4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03D1214B" w14:textId="77777777" w:rsidR="00EA6452" w:rsidRDefault="00EA6452" w:rsidP="00EA6452">
      <w:pPr>
        <w:rPr>
          <w:b/>
          <w:u w:val="thick"/>
          <w:lang w:val="en-ID"/>
        </w:rPr>
      </w:pPr>
    </w:p>
    <w:p w14:paraId="08F6FB70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0618AC37" w14:textId="77777777" w:rsidR="00EA6452" w:rsidRDefault="00EA6452" w:rsidP="00EA6452">
      <w:pPr>
        <w:rPr>
          <w:b/>
          <w:lang w:val="en-ID"/>
        </w:rPr>
      </w:pPr>
    </w:p>
    <w:p w14:paraId="7B937A1E" w14:textId="77777777" w:rsidR="00EA6452" w:rsidRPr="00E06EB5" w:rsidRDefault="00EA6452" w:rsidP="00EA6452">
      <w:pPr>
        <w:rPr>
          <w:b/>
          <w:lang w:val="en-ID"/>
        </w:rPr>
      </w:pPr>
    </w:p>
    <w:p w14:paraId="63C0BD51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42BC655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E649906" w14:textId="77777777" w:rsidR="00EA6452" w:rsidRDefault="00EA6452" w:rsidP="00EA6452">
      <w:pPr>
        <w:rPr>
          <w:lang w:val="en-ID"/>
        </w:rPr>
      </w:pPr>
    </w:p>
    <w:p w14:paraId="044F559F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72947173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43D14DE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4FA74E65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33B2D0C7" w14:textId="6077559A" w:rsidR="00EA6452" w:rsidRDefault="00EA6452" w:rsidP="00774F14">
      <w:pPr>
        <w:jc w:val="center"/>
        <w:rPr>
          <w:b/>
          <w:sz w:val="24"/>
          <w:lang w:val="en-ID"/>
        </w:rPr>
      </w:pPr>
    </w:p>
    <w:p w14:paraId="5D1BD7C6" w14:textId="1031B72D" w:rsidR="00EA6452" w:rsidRDefault="00EA6452" w:rsidP="00774F14">
      <w:pPr>
        <w:jc w:val="center"/>
        <w:rPr>
          <w:b/>
          <w:sz w:val="24"/>
          <w:lang w:val="en-ID"/>
        </w:rPr>
      </w:pPr>
    </w:p>
    <w:p w14:paraId="48B5E5DC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053FF414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proofErr w:type="spellStart"/>
      <w:r w:rsidRPr="00774F14">
        <w:rPr>
          <w:lang w:val="en-ID"/>
        </w:rPr>
        <w:t>Tahun</w:t>
      </w:r>
      <w:proofErr w:type="spellEnd"/>
      <w:r w:rsidRPr="00774F14">
        <w:rPr>
          <w:lang w:val="en-ID"/>
        </w:rPr>
        <w:t xml:space="preserve"> </w:t>
      </w:r>
      <w:proofErr w:type="spellStart"/>
      <w:r w:rsidRPr="00774F14">
        <w:rPr>
          <w:lang w:val="en-ID"/>
        </w:rPr>
        <w:t>Akademik</w:t>
      </w:r>
      <w:proofErr w:type="spellEnd"/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646363ED" w14:textId="77777777" w:rsidTr="00E7050A">
        <w:tc>
          <w:tcPr>
            <w:tcW w:w="562" w:type="dxa"/>
          </w:tcPr>
          <w:p w14:paraId="01835DD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27B49C6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Mata </w:t>
            </w:r>
            <w:proofErr w:type="spellStart"/>
            <w:r w:rsidRPr="00385D03">
              <w:rPr>
                <w:b/>
                <w:u w:val="single"/>
                <w:lang w:val="en-ID"/>
              </w:rPr>
              <w:t>Kuliah</w:t>
            </w:r>
            <w:proofErr w:type="spellEnd"/>
          </w:p>
        </w:tc>
        <w:tc>
          <w:tcPr>
            <w:tcW w:w="1417" w:type="dxa"/>
          </w:tcPr>
          <w:p w14:paraId="56E139A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196E2C1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ama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1418" w:type="dxa"/>
          </w:tcPr>
          <w:p w14:paraId="329DBA0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Kode </w:t>
            </w:r>
            <w:proofErr w:type="spellStart"/>
            <w:r w:rsidRPr="00385D03">
              <w:rPr>
                <w:b/>
                <w:u w:val="single"/>
                <w:lang w:val="en-ID"/>
              </w:rPr>
              <w:t>Dosen</w:t>
            </w:r>
            <w:proofErr w:type="spellEnd"/>
          </w:p>
        </w:tc>
        <w:tc>
          <w:tcPr>
            <w:tcW w:w="708" w:type="dxa"/>
          </w:tcPr>
          <w:p w14:paraId="67F78D2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1EEF7B8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2420E598" w14:textId="77777777" w:rsidTr="00E7050A">
        <w:tc>
          <w:tcPr>
            <w:tcW w:w="562" w:type="dxa"/>
          </w:tcPr>
          <w:p w14:paraId="53FD72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D1FB9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526D0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D0B24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F7F856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2D13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E47D0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C5F7D51" w14:textId="77777777" w:rsidTr="00E7050A">
        <w:tc>
          <w:tcPr>
            <w:tcW w:w="562" w:type="dxa"/>
          </w:tcPr>
          <w:p w14:paraId="1D14AB6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D001D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8861E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C3C654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405BB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F8952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D7F6C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E278F71" w14:textId="77777777" w:rsidTr="00E7050A">
        <w:tc>
          <w:tcPr>
            <w:tcW w:w="562" w:type="dxa"/>
          </w:tcPr>
          <w:p w14:paraId="0657582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DEA8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BFA48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BC874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435FE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67E6F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B8A27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417E1DD" w14:textId="77777777" w:rsidTr="00E7050A">
        <w:tc>
          <w:tcPr>
            <w:tcW w:w="562" w:type="dxa"/>
          </w:tcPr>
          <w:p w14:paraId="0EB6B3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057A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396B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E0AF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6BAD9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92506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C646F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C53E283" w14:textId="77777777" w:rsidTr="00E7050A">
        <w:tc>
          <w:tcPr>
            <w:tcW w:w="562" w:type="dxa"/>
          </w:tcPr>
          <w:p w14:paraId="3340C8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74E5D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45EDD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655A8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3E94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EE6A8B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1E369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6501329" w14:textId="77777777" w:rsidTr="00E7050A">
        <w:tc>
          <w:tcPr>
            <w:tcW w:w="562" w:type="dxa"/>
          </w:tcPr>
          <w:p w14:paraId="6925BB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7998C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8BBA0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10C8D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AEC6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0FB1B3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C500E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798FFFB" w14:textId="77777777" w:rsidTr="00E7050A">
        <w:tc>
          <w:tcPr>
            <w:tcW w:w="562" w:type="dxa"/>
          </w:tcPr>
          <w:p w14:paraId="68FBDF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C339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7AA2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0AE88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2A633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D18C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B452B3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5DB4C5A" w14:textId="77777777" w:rsidTr="00E7050A">
        <w:tc>
          <w:tcPr>
            <w:tcW w:w="562" w:type="dxa"/>
          </w:tcPr>
          <w:p w14:paraId="03A10FD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4E93B7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9A28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F0ED2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A08D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85DE9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5CB5D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161BA2E" w14:textId="77777777" w:rsidTr="00E7050A">
        <w:tc>
          <w:tcPr>
            <w:tcW w:w="562" w:type="dxa"/>
          </w:tcPr>
          <w:p w14:paraId="790D1DB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738F9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FB64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DD1BE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292BE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296CB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E0D5A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6C3A437" w14:textId="77777777" w:rsidTr="00E7050A">
        <w:tc>
          <w:tcPr>
            <w:tcW w:w="562" w:type="dxa"/>
          </w:tcPr>
          <w:p w14:paraId="6D302E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703D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90246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75AD9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35EE0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9CBF0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FD62E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3DB3D0F" w14:textId="77777777" w:rsidTr="00E7050A">
        <w:tc>
          <w:tcPr>
            <w:tcW w:w="562" w:type="dxa"/>
          </w:tcPr>
          <w:p w14:paraId="4A7FD4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50842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8FAD9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A68989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B284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0A1D7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BCF89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D9A7870" w14:textId="77777777" w:rsidTr="00E7050A">
        <w:tc>
          <w:tcPr>
            <w:tcW w:w="562" w:type="dxa"/>
          </w:tcPr>
          <w:p w14:paraId="5CC233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427B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9828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E52EF4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EB34E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FE271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D3963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0A0B44CC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6D5AECFF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SK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empuh</w:t>
      </w:r>
      <w:proofErr w:type="spellEnd"/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5442D6E4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proofErr w:type="spellStart"/>
      <w:r>
        <w:rPr>
          <w:lang w:val="en-ID"/>
        </w:rPr>
        <w:t>Sisa</w:t>
      </w:r>
      <w:proofErr w:type="spellEnd"/>
      <w:r>
        <w:rPr>
          <w:lang w:val="en-ID"/>
        </w:rPr>
        <w:t xml:space="preserve"> masa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</w:t>
      </w:r>
      <w:proofErr w:type="gramStart"/>
      <w:r w:rsidRPr="00385D03">
        <w:rPr>
          <w:u w:val="thick"/>
          <w:lang w:val="en-ID"/>
        </w:rPr>
        <w:t xml:space="preserve">  </w:t>
      </w:r>
      <w:r>
        <w:rPr>
          <w:u w:val="thick"/>
          <w:lang w:val="en-ID"/>
        </w:rPr>
        <w:t>.</w:t>
      </w:r>
      <w:proofErr w:type="gramEnd"/>
    </w:p>
    <w:p w14:paraId="233AC42B" w14:textId="77777777" w:rsidR="00EA6452" w:rsidRDefault="00EA6452" w:rsidP="00EA6452">
      <w:pPr>
        <w:rPr>
          <w:b/>
          <w:lang w:val="en-ID"/>
        </w:rPr>
      </w:pPr>
      <w:proofErr w:type="spellStart"/>
      <w:r w:rsidRPr="0097515E">
        <w:rPr>
          <w:b/>
          <w:lang w:val="en-ID"/>
        </w:rPr>
        <w:t>Catatan</w:t>
      </w:r>
      <w:proofErr w:type="spellEnd"/>
      <w:r w:rsidRPr="0097515E">
        <w:rPr>
          <w:b/>
          <w:lang w:val="en-ID"/>
        </w:rPr>
        <w:t xml:space="preserve"> </w:t>
      </w:r>
      <w:proofErr w:type="spellStart"/>
      <w:r w:rsidRPr="0097515E">
        <w:rPr>
          <w:b/>
          <w:lang w:val="en-ID"/>
        </w:rPr>
        <w:t>Khusus</w:t>
      </w:r>
      <w:proofErr w:type="spellEnd"/>
      <w:r w:rsidRPr="0097515E">
        <w:rPr>
          <w:b/>
          <w:lang w:val="en-ID"/>
        </w:rPr>
        <w:t xml:space="preserve"> PA</w:t>
      </w:r>
    </w:p>
    <w:p w14:paraId="20846935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2C4E9F4" w14:textId="77777777" w:rsidR="00EA6452" w:rsidRDefault="00EA6452" w:rsidP="00EA6452">
      <w:pPr>
        <w:rPr>
          <w:b/>
          <w:u w:val="thick"/>
          <w:lang w:val="en-ID"/>
        </w:rPr>
      </w:pPr>
      <w:proofErr w:type="spellStart"/>
      <w:r w:rsidRPr="00E06EB5">
        <w:rPr>
          <w:b/>
          <w:lang w:val="en-ID"/>
        </w:rPr>
        <w:t>Tanggal</w:t>
      </w:r>
      <w:proofErr w:type="spellEnd"/>
      <w:r w:rsidRPr="00E06EB5">
        <w:rPr>
          <w:b/>
          <w:lang w:val="en-ID"/>
        </w:rPr>
        <w:t xml:space="preserve"> </w:t>
      </w:r>
      <w:proofErr w:type="spellStart"/>
      <w:r w:rsidRPr="00E06EB5">
        <w:rPr>
          <w:b/>
          <w:lang w:val="en-ID"/>
        </w:rPr>
        <w:t>konsultasi</w:t>
      </w:r>
      <w:proofErr w:type="spellEnd"/>
      <w:r w:rsidRPr="00E06EB5">
        <w:rPr>
          <w:b/>
          <w:lang w:val="en-ID"/>
        </w:rPr>
        <w:t xml:space="preserve">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proofErr w:type="spellStart"/>
      <w:r>
        <w:rPr>
          <w:b/>
          <w:u w:val="single"/>
          <w:lang w:val="en-ID"/>
        </w:rPr>
        <w:t>Tanggal</w:t>
      </w:r>
      <w:proofErr w:type="spellEnd"/>
      <w:r>
        <w:rPr>
          <w:b/>
          <w:u w:val="single"/>
          <w:lang w:val="en-ID"/>
        </w:rPr>
        <w:t xml:space="preserve"> </w:t>
      </w:r>
      <w:proofErr w:type="spellStart"/>
      <w:r>
        <w:rPr>
          <w:b/>
          <w:u w:val="single"/>
          <w:lang w:val="en-ID"/>
        </w:rPr>
        <w:t>k</w:t>
      </w:r>
      <w:r w:rsidRPr="00E06EB5">
        <w:rPr>
          <w:b/>
          <w:u w:val="single"/>
          <w:lang w:val="en-ID"/>
        </w:rPr>
        <w:t>onsultasi</w:t>
      </w:r>
      <w:proofErr w:type="spellEnd"/>
      <w:r w:rsidRPr="00E06EB5">
        <w:rPr>
          <w:b/>
          <w:u w:val="single"/>
          <w:lang w:val="en-ID"/>
        </w:rPr>
        <w:t xml:space="preserve">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74FE4FF" w14:textId="77777777" w:rsidR="00EA6452" w:rsidRDefault="00EA6452" w:rsidP="00EA6452">
      <w:pPr>
        <w:rPr>
          <w:b/>
          <w:u w:val="thick"/>
          <w:lang w:val="en-ID"/>
        </w:rPr>
      </w:pPr>
    </w:p>
    <w:p w14:paraId="3F10DCAF" w14:textId="77777777" w:rsidR="00EA6452" w:rsidRPr="00E06EB5" w:rsidRDefault="00EA6452" w:rsidP="00EA6452">
      <w:pPr>
        <w:rPr>
          <w:lang w:val="en-ID"/>
        </w:rPr>
      </w:pPr>
      <w:proofErr w:type="spellStart"/>
      <w:r w:rsidRPr="00E06EB5">
        <w:rPr>
          <w:lang w:val="en-ID"/>
        </w:rPr>
        <w:t>Mahasiswa</w:t>
      </w:r>
      <w:proofErr w:type="spellEnd"/>
      <w:r w:rsidRPr="00E06EB5">
        <w:rPr>
          <w:lang w:val="en-ID"/>
        </w:rPr>
        <w:t>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proofErr w:type="spellStart"/>
      <w:r w:rsidRPr="00E06EB5">
        <w:rPr>
          <w:lang w:val="en-ID"/>
        </w:rPr>
        <w:t>Penasehat</w:t>
      </w:r>
      <w:proofErr w:type="spellEnd"/>
      <w:r w:rsidRPr="00E06EB5">
        <w:rPr>
          <w:lang w:val="en-ID"/>
        </w:rPr>
        <w:t xml:space="preserve"> </w:t>
      </w:r>
      <w:proofErr w:type="spellStart"/>
      <w:r w:rsidRPr="00E06EB5">
        <w:rPr>
          <w:lang w:val="en-ID"/>
        </w:rPr>
        <w:t>Akademik</w:t>
      </w:r>
      <w:proofErr w:type="spellEnd"/>
      <w:r w:rsidRPr="00E06EB5">
        <w:rPr>
          <w:lang w:val="en-ID"/>
        </w:rPr>
        <w:t>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 xml:space="preserve">Orang </w:t>
      </w:r>
      <w:proofErr w:type="spellStart"/>
      <w:r w:rsidRPr="00E06EB5">
        <w:rPr>
          <w:lang w:val="en-ID"/>
        </w:rPr>
        <w:t>Tua</w:t>
      </w:r>
      <w:proofErr w:type="spellEnd"/>
      <w:r w:rsidRPr="00E06EB5">
        <w:rPr>
          <w:lang w:val="en-ID"/>
        </w:rPr>
        <w:t>/</w:t>
      </w:r>
      <w:proofErr w:type="spellStart"/>
      <w:r w:rsidRPr="00E06EB5">
        <w:rPr>
          <w:lang w:val="en-ID"/>
        </w:rPr>
        <w:t>Wali</w:t>
      </w:r>
      <w:proofErr w:type="spellEnd"/>
      <w:r w:rsidRPr="00E06EB5">
        <w:rPr>
          <w:lang w:val="en-ID"/>
        </w:rPr>
        <w:t>***)</w:t>
      </w:r>
    </w:p>
    <w:p w14:paraId="04EEFB72" w14:textId="77777777" w:rsidR="00EA6452" w:rsidRDefault="00EA6452" w:rsidP="00EA6452">
      <w:pPr>
        <w:rPr>
          <w:b/>
          <w:lang w:val="en-ID"/>
        </w:rPr>
      </w:pPr>
    </w:p>
    <w:p w14:paraId="5F30FE08" w14:textId="77777777" w:rsidR="00EA6452" w:rsidRPr="00E06EB5" w:rsidRDefault="00EA6452" w:rsidP="00EA6452">
      <w:pPr>
        <w:rPr>
          <w:b/>
          <w:lang w:val="en-ID"/>
        </w:rPr>
      </w:pPr>
    </w:p>
    <w:p w14:paraId="758E6CE4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3F46DEC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0329E3C2" w14:textId="77777777" w:rsidR="00EA6452" w:rsidRDefault="00EA6452" w:rsidP="00EA6452">
      <w:pPr>
        <w:rPr>
          <w:lang w:val="en-ID"/>
        </w:rPr>
      </w:pPr>
    </w:p>
    <w:p w14:paraId="7913480A" w14:textId="77777777" w:rsidR="00EA6452" w:rsidRPr="00381AC7" w:rsidRDefault="00EA6452" w:rsidP="00EA6452">
      <w:pPr>
        <w:spacing w:after="0"/>
        <w:rPr>
          <w:sz w:val="20"/>
          <w:lang w:val="en-ID"/>
        </w:rPr>
      </w:pPr>
      <w:proofErr w:type="spellStart"/>
      <w:r w:rsidRPr="00381AC7">
        <w:rPr>
          <w:sz w:val="20"/>
          <w:lang w:val="en-ID"/>
        </w:rPr>
        <w:t>Catatan</w:t>
      </w:r>
      <w:proofErr w:type="spellEnd"/>
      <w:r w:rsidRPr="00381AC7">
        <w:rPr>
          <w:sz w:val="20"/>
          <w:lang w:val="en-ID"/>
        </w:rPr>
        <w:t>:</w:t>
      </w:r>
    </w:p>
    <w:p w14:paraId="73BF9B2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pada </w:t>
      </w:r>
      <w:proofErr w:type="spellStart"/>
      <w:r w:rsidRPr="00381AC7">
        <w:rPr>
          <w:sz w:val="20"/>
          <w:lang w:val="en-ID"/>
        </w:rPr>
        <w:t>saat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konsultas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pengisian</w:t>
      </w:r>
      <w:proofErr w:type="spellEnd"/>
      <w:r w:rsidRPr="00381AC7">
        <w:rPr>
          <w:sz w:val="20"/>
          <w:lang w:val="en-ID"/>
        </w:rPr>
        <w:t xml:space="preserve"> KRS</w:t>
      </w:r>
    </w:p>
    <w:p w14:paraId="18B0DB5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melaporkan</w:t>
      </w:r>
      <w:proofErr w:type="spellEnd"/>
      <w:r w:rsidRPr="00381AC7">
        <w:rPr>
          <w:sz w:val="20"/>
          <w:lang w:val="en-ID"/>
        </w:rPr>
        <w:t xml:space="preserve"> KHS</w:t>
      </w:r>
    </w:p>
    <w:p w14:paraId="53DBC29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setelah</w:t>
      </w:r>
      <w:proofErr w:type="spellEnd"/>
      <w:r w:rsidRPr="00381AC7">
        <w:rPr>
          <w:sz w:val="20"/>
          <w:lang w:val="en-ID"/>
        </w:rPr>
        <w:t xml:space="preserve"> </w:t>
      </w:r>
      <w:proofErr w:type="spellStart"/>
      <w:r w:rsidRPr="00381AC7">
        <w:rPr>
          <w:sz w:val="20"/>
          <w:lang w:val="en-ID"/>
        </w:rPr>
        <w:t>ditandatangani</w:t>
      </w:r>
      <w:proofErr w:type="spellEnd"/>
      <w:r w:rsidRPr="00381AC7">
        <w:rPr>
          <w:sz w:val="20"/>
          <w:lang w:val="en-ID"/>
        </w:rPr>
        <w:t xml:space="preserve"> oleh PA</w:t>
      </w:r>
    </w:p>
    <w:p w14:paraId="5E4CF091" w14:textId="30C606B5" w:rsidR="00EA6452" w:rsidRDefault="00EA6452" w:rsidP="00774F14">
      <w:pPr>
        <w:jc w:val="center"/>
        <w:rPr>
          <w:b/>
          <w:sz w:val="24"/>
          <w:lang w:val="en-ID"/>
        </w:rPr>
      </w:pPr>
    </w:p>
    <w:p w14:paraId="37FC2964" w14:textId="5FCCC0C9" w:rsidR="00EA6452" w:rsidRDefault="00EA6452" w:rsidP="00774F14">
      <w:pPr>
        <w:jc w:val="center"/>
        <w:rPr>
          <w:b/>
          <w:sz w:val="24"/>
          <w:lang w:val="en-ID"/>
        </w:rPr>
      </w:pPr>
    </w:p>
    <w:p w14:paraId="4CE08963" w14:textId="3CDC8CDE" w:rsidR="00E66D26" w:rsidRPr="00774F14" w:rsidRDefault="00774F14" w:rsidP="00774F14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774F14" w14:paraId="4CE08968" w14:textId="77777777" w:rsidTr="00774F14">
        <w:trPr>
          <w:trHeight w:val="380"/>
        </w:trPr>
        <w:tc>
          <w:tcPr>
            <w:tcW w:w="562" w:type="dxa"/>
          </w:tcPr>
          <w:p w14:paraId="4CE08964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4CE08965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Hari, </w:t>
            </w:r>
            <w:proofErr w:type="spellStart"/>
            <w:r w:rsidRPr="00774F14">
              <w:rPr>
                <w:b/>
                <w:lang w:val="en-ID"/>
              </w:rPr>
              <w:t>tanggal</w:t>
            </w:r>
            <w:proofErr w:type="spellEnd"/>
          </w:p>
        </w:tc>
        <w:tc>
          <w:tcPr>
            <w:tcW w:w="4677" w:type="dxa"/>
          </w:tcPr>
          <w:p w14:paraId="4CE08966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proofErr w:type="spellStart"/>
            <w:r w:rsidRPr="00774F14">
              <w:rPr>
                <w:b/>
                <w:lang w:val="en-ID"/>
              </w:rPr>
              <w:t>Materi</w:t>
            </w:r>
            <w:proofErr w:type="spellEnd"/>
            <w:r w:rsidRPr="00774F14">
              <w:rPr>
                <w:b/>
                <w:lang w:val="en-ID"/>
              </w:rPr>
              <w:t xml:space="preserve"> dan </w:t>
            </w:r>
            <w:proofErr w:type="spellStart"/>
            <w:r w:rsidRPr="00774F14">
              <w:rPr>
                <w:b/>
                <w:lang w:val="en-ID"/>
              </w:rPr>
              <w:t>Catatan</w:t>
            </w:r>
            <w:proofErr w:type="spellEnd"/>
          </w:p>
        </w:tc>
        <w:tc>
          <w:tcPr>
            <w:tcW w:w="1984" w:type="dxa"/>
          </w:tcPr>
          <w:p w14:paraId="4CE08967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Tanda </w:t>
            </w:r>
            <w:proofErr w:type="spellStart"/>
            <w:r w:rsidRPr="00774F14">
              <w:rPr>
                <w:b/>
                <w:lang w:val="en-ID"/>
              </w:rPr>
              <w:t>Tangan</w:t>
            </w:r>
            <w:proofErr w:type="spellEnd"/>
            <w:r w:rsidRPr="00774F14">
              <w:rPr>
                <w:b/>
                <w:lang w:val="en-ID"/>
              </w:rPr>
              <w:t xml:space="preserve"> PA</w:t>
            </w:r>
          </w:p>
        </w:tc>
      </w:tr>
      <w:tr w:rsidR="00774F14" w14:paraId="4CE0899A" w14:textId="77777777" w:rsidTr="00CA2798">
        <w:trPr>
          <w:trHeight w:val="11017"/>
        </w:trPr>
        <w:tc>
          <w:tcPr>
            <w:tcW w:w="562" w:type="dxa"/>
          </w:tcPr>
          <w:p w14:paraId="4CE08969" w14:textId="5775859F" w:rsidR="00774F14" w:rsidRDefault="00774F14" w:rsidP="00774F14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4CE08995" w14:textId="77777777" w:rsidR="00CA2798" w:rsidRDefault="00CA2798" w:rsidP="00CA2798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4CE08998" w14:textId="77777777" w:rsidR="00CA2798" w:rsidRDefault="00CA2798" w:rsidP="00774F14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4CE08999" w14:textId="77777777" w:rsidR="00774F14" w:rsidRDefault="00774F14" w:rsidP="00774F14">
            <w:pPr>
              <w:jc w:val="center"/>
              <w:rPr>
                <w:b/>
                <w:lang w:val="en-ID"/>
              </w:rPr>
            </w:pPr>
          </w:p>
        </w:tc>
      </w:tr>
    </w:tbl>
    <w:p w14:paraId="3D029614" w14:textId="77777777" w:rsidR="0019689F" w:rsidRDefault="0019689F" w:rsidP="00EA6452">
      <w:pPr>
        <w:jc w:val="center"/>
        <w:rPr>
          <w:b/>
          <w:sz w:val="24"/>
          <w:lang w:val="en-ID"/>
        </w:rPr>
      </w:pPr>
    </w:p>
    <w:p w14:paraId="754E49E3" w14:textId="77777777" w:rsidR="0019689F" w:rsidRDefault="0019689F" w:rsidP="0019689F">
      <w:pPr>
        <w:rPr>
          <w:b/>
          <w:sz w:val="24"/>
          <w:lang w:val="en-ID"/>
        </w:rPr>
      </w:pPr>
    </w:p>
    <w:p w14:paraId="3B3A7546" w14:textId="1ECB38C9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5717DF58" w14:textId="77777777" w:rsidTr="00E7050A">
        <w:trPr>
          <w:trHeight w:val="380"/>
        </w:trPr>
        <w:tc>
          <w:tcPr>
            <w:tcW w:w="562" w:type="dxa"/>
          </w:tcPr>
          <w:p w14:paraId="4CB1DF3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5ECDF4B6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Hari, </w:t>
            </w:r>
            <w:proofErr w:type="spellStart"/>
            <w:r w:rsidRPr="00774F14">
              <w:rPr>
                <w:b/>
                <w:lang w:val="en-ID"/>
              </w:rPr>
              <w:t>tanggal</w:t>
            </w:r>
            <w:proofErr w:type="spellEnd"/>
          </w:p>
        </w:tc>
        <w:tc>
          <w:tcPr>
            <w:tcW w:w="4677" w:type="dxa"/>
          </w:tcPr>
          <w:p w14:paraId="1E31C3E2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proofErr w:type="spellStart"/>
            <w:r w:rsidRPr="00774F14">
              <w:rPr>
                <w:b/>
                <w:lang w:val="en-ID"/>
              </w:rPr>
              <w:t>Materi</w:t>
            </w:r>
            <w:proofErr w:type="spellEnd"/>
            <w:r w:rsidRPr="00774F14">
              <w:rPr>
                <w:b/>
                <w:lang w:val="en-ID"/>
              </w:rPr>
              <w:t xml:space="preserve"> dan </w:t>
            </w:r>
            <w:proofErr w:type="spellStart"/>
            <w:r w:rsidRPr="00774F14">
              <w:rPr>
                <w:b/>
                <w:lang w:val="en-ID"/>
              </w:rPr>
              <w:t>Catatan</w:t>
            </w:r>
            <w:proofErr w:type="spellEnd"/>
          </w:p>
        </w:tc>
        <w:tc>
          <w:tcPr>
            <w:tcW w:w="1984" w:type="dxa"/>
          </w:tcPr>
          <w:p w14:paraId="76347FC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Tanda </w:t>
            </w:r>
            <w:proofErr w:type="spellStart"/>
            <w:r w:rsidRPr="00774F14">
              <w:rPr>
                <w:b/>
                <w:lang w:val="en-ID"/>
              </w:rPr>
              <w:t>Tangan</w:t>
            </w:r>
            <w:proofErr w:type="spellEnd"/>
            <w:r w:rsidRPr="00774F14">
              <w:rPr>
                <w:b/>
                <w:lang w:val="en-ID"/>
              </w:rPr>
              <w:t xml:space="preserve"> PA</w:t>
            </w:r>
          </w:p>
        </w:tc>
      </w:tr>
      <w:tr w:rsidR="00EA6452" w14:paraId="2C71F86C" w14:textId="77777777" w:rsidTr="00E7050A">
        <w:trPr>
          <w:trHeight w:val="11017"/>
        </w:trPr>
        <w:tc>
          <w:tcPr>
            <w:tcW w:w="562" w:type="dxa"/>
          </w:tcPr>
          <w:p w14:paraId="49E0272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374C05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7607E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D1A7B0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EE2E9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7DD3B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52FAED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152E05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374737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7DA51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336B0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F9EA9B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E0A83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9A239A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F8B405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30470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32200C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85C53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8EAA0E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C2C707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FE2C92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4B29F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096CCC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43B413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41C10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59738E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6DFBE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766E4C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1628D4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CD32D5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C7E69A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A8BF0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CB55DA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4D8033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009D4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9E015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A60C9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D3E009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A9140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772C18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8769E6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9A87B4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F8E887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A1735F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77E5006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53D0C35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AE357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E9AAA4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1E83416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2B540A72" w14:textId="77777777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27D55998" w14:textId="77777777" w:rsidTr="00E7050A">
        <w:trPr>
          <w:trHeight w:val="380"/>
        </w:trPr>
        <w:tc>
          <w:tcPr>
            <w:tcW w:w="562" w:type="dxa"/>
          </w:tcPr>
          <w:p w14:paraId="52218EA1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6C69A0CF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Hari, </w:t>
            </w:r>
            <w:proofErr w:type="spellStart"/>
            <w:r w:rsidRPr="00774F14">
              <w:rPr>
                <w:b/>
                <w:lang w:val="en-ID"/>
              </w:rPr>
              <w:t>tanggal</w:t>
            </w:r>
            <w:proofErr w:type="spellEnd"/>
          </w:p>
        </w:tc>
        <w:tc>
          <w:tcPr>
            <w:tcW w:w="4677" w:type="dxa"/>
          </w:tcPr>
          <w:p w14:paraId="2B4B1BB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proofErr w:type="spellStart"/>
            <w:r w:rsidRPr="00774F14">
              <w:rPr>
                <w:b/>
                <w:lang w:val="en-ID"/>
              </w:rPr>
              <w:t>Materi</w:t>
            </w:r>
            <w:proofErr w:type="spellEnd"/>
            <w:r w:rsidRPr="00774F14">
              <w:rPr>
                <w:b/>
                <w:lang w:val="en-ID"/>
              </w:rPr>
              <w:t xml:space="preserve"> dan </w:t>
            </w:r>
            <w:proofErr w:type="spellStart"/>
            <w:r w:rsidRPr="00774F14">
              <w:rPr>
                <w:b/>
                <w:lang w:val="en-ID"/>
              </w:rPr>
              <w:t>Catatan</w:t>
            </w:r>
            <w:proofErr w:type="spellEnd"/>
          </w:p>
        </w:tc>
        <w:tc>
          <w:tcPr>
            <w:tcW w:w="1984" w:type="dxa"/>
          </w:tcPr>
          <w:p w14:paraId="7B73E2EB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Tanda </w:t>
            </w:r>
            <w:proofErr w:type="spellStart"/>
            <w:r w:rsidRPr="00774F14">
              <w:rPr>
                <w:b/>
                <w:lang w:val="en-ID"/>
              </w:rPr>
              <w:t>Tangan</w:t>
            </w:r>
            <w:proofErr w:type="spellEnd"/>
            <w:r w:rsidRPr="00774F14">
              <w:rPr>
                <w:b/>
                <w:lang w:val="en-ID"/>
              </w:rPr>
              <w:t xml:space="preserve"> PA</w:t>
            </w:r>
          </w:p>
        </w:tc>
      </w:tr>
      <w:tr w:rsidR="00EA6452" w14:paraId="632FC3CD" w14:textId="77777777" w:rsidTr="00E7050A">
        <w:trPr>
          <w:trHeight w:val="11017"/>
        </w:trPr>
        <w:tc>
          <w:tcPr>
            <w:tcW w:w="562" w:type="dxa"/>
          </w:tcPr>
          <w:p w14:paraId="3EDAD86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6CAC225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2AE04F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900B1A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ACF3B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80DAFD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1F52D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CB9375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88C60B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67262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C3029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EBD597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11E6AE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F6C6C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348AF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EC5362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EBB1DA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B6D854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39FE21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7B0933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0BCA0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B51E80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03F0F9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45CC6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6C050C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AE6F05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9E95C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6E546F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4E050B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C8648C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6A336F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E806372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E73CB5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B4D2B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A92D42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DE20A1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3A96B4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8607C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1E4DD2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404A0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8829E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2BB9BB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2529D4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66914D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8519110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6C37078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629861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208E58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3A5B7F4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3A7781F7" w14:textId="77777777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1F0B304A" w14:textId="77777777" w:rsidTr="00E7050A">
        <w:trPr>
          <w:trHeight w:val="380"/>
        </w:trPr>
        <w:tc>
          <w:tcPr>
            <w:tcW w:w="562" w:type="dxa"/>
          </w:tcPr>
          <w:p w14:paraId="15C1A930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418462B7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Hari, </w:t>
            </w:r>
            <w:proofErr w:type="spellStart"/>
            <w:r w:rsidRPr="00774F14">
              <w:rPr>
                <w:b/>
                <w:lang w:val="en-ID"/>
              </w:rPr>
              <w:t>tanggal</w:t>
            </w:r>
            <w:proofErr w:type="spellEnd"/>
          </w:p>
        </w:tc>
        <w:tc>
          <w:tcPr>
            <w:tcW w:w="4677" w:type="dxa"/>
          </w:tcPr>
          <w:p w14:paraId="0ECBDCE0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proofErr w:type="spellStart"/>
            <w:r w:rsidRPr="00774F14">
              <w:rPr>
                <w:b/>
                <w:lang w:val="en-ID"/>
              </w:rPr>
              <w:t>Materi</w:t>
            </w:r>
            <w:proofErr w:type="spellEnd"/>
            <w:r w:rsidRPr="00774F14">
              <w:rPr>
                <w:b/>
                <w:lang w:val="en-ID"/>
              </w:rPr>
              <w:t xml:space="preserve"> dan </w:t>
            </w:r>
            <w:proofErr w:type="spellStart"/>
            <w:r w:rsidRPr="00774F14">
              <w:rPr>
                <w:b/>
                <w:lang w:val="en-ID"/>
              </w:rPr>
              <w:t>Catatan</w:t>
            </w:r>
            <w:proofErr w:type="spellEnd"/>
          </w:p>
        </w:tc>
        <w:tc>
          <w:tcPr>
            <w:tcW w:w="1984" w:type="dxa"/>
          </w:tcPr>
          <w:p w14:paraId="3DE54169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 xml:space="preserve">Tanda </w:t>
            </w:r>
            <w:proofErr w:type="spellStart"/>
            <w:r w:rsidRPr="00774F14">
              <w:rPr>
                <w:b/>
                <w:lang w:val="en-ID"/>
              </w:rPr>
              <w:t>Tangan</w:t>
            </w:r>
            <w:proofErr w:type="spellEnd"/>
            <w:r w:rsidRPr="00774F14">
              <w:rPr>
                <w:b/>
                <w:lang w:val="en-ID"/>
              </w:rPr>
              <w:t xml:space="preserve"> PA</w:t>
            </w:r>
          </w:p>
        </w:tc>
      </w:tr>
      <w:tr w:rsidR="00EA6452" w14:paraId="5DBA3E80" w14:textId="77777777" w:rsidTr="00E7050A">
        <w:trPr>
          <w:trHeight w:val="11017"/>
        </w:trPr>
        <w:tc>
          <w:tcPr>
            <w:tcW w:w="562" w:type="dxa"/>
          </w:tcPr>
          <w:p w14:paraId="0B4843E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6E60BCA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32D33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8DE092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911CFA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B58BD4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62CED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7A6243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BC7189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07E3F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9C1B66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7804DD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35F2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AD1B4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FBCFC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5FCBF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421343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8DD58F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AA783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D274D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D9A2B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8451AC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222B2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FDD3FB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5E3430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901A3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549CD2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B5014A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3623F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A0D880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428463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81A855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7B5BB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37B2D6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78A077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54E00E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C867EF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EC238D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0AE81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976BAB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E5915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066DE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5B438C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DF3D52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463535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0673F08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DEF5F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C8F8BF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79F8ED7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2ABB2B7E" w14:textId="73F49AC1" w:rsidR="008148CA" w:rsidRPr="00FA5DC5" w:rsidRDefault="008148CA" w:rsidP="00E539AD">
      <w:pPr>
        <w:rPr>
          <w:rFonts w:cstheme="minorHAnsi"/>
          <w:b/>
          <w:lang w:val="en-ID"/>
        </w:rPr>
      </w:pPr>
    </w:p>
    <w:sectPr w:rsidR="008148CA" w:rsidRPr="00FA5DC5" w:rsidSect="00E539AD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E048C" w14:textId="77777777" w:rsidR="00055BF8" w:rsidRDefault="00055BF8" w:rsidP="00EE7669">
      <w:pPr>
        <w:spacing w:after="0" w:line="240" w:lineRule="auto"/>
      </w:pPr>
      <w:r>
        <w:separator/>
      </w:r>
    </w:p>
  </w:endnote>
  <w:endnote w:type="continuationSeparator" w:id="0">
    <w:p w14:paraId="26707380" w14:textId="77777777" w:rsidR="00055BF8" w:rsidRDefault="00055BF8" w:rsidP="00EE7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638CD" w14:textId="77777777" w:rsidR="00055BF8" w:rsidRDefault="00055BF8" w:rsidP="00EE7669">
      <w:pPr>
        <w:spacing w:after="0" w:line="240" w:lineRule="auto"/>
      </w:pPr>
      <w:r>
        <w:separator/>
      </w:r>
    </w:p>
  </w:footnote>
  <w:footnote w:type="continuationSeparator" w:id="0">
    <w:p w14:paraId="55810053" w14:textId="77777777" w:rsidR="00055BF8" w:rsidRDefault="00055BF8" w:rsidP="00EE7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089A0" w14:textId="77777777" w:rsidR="00EE7669" w:rsidRPr="00EE7669" w:rsidRDefault="00EE7669">
    <w:pPr>
      <w:pStyle w:val="Header"/>
      <w:rPr>
        <w:lang w:val="en-ID"/>
      </w:rPr>
    </w:pPr>
    <w:r>
      <w:rPr>
        <w:lang w:val="en-ID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C6AFE"/>
    <w:multiLevelType w:val="hybridMultilevel"/>
    <w:tmpl w:val="BE9C17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80E05"/>
    <w:multiLevelType w:val="hybridMultilevel"/>
    <w:tmpl w:val="4B046B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F1844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33ED2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95984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433016">
    <w:abstractNumId w:val="2"/>
  </w:num>
  <w:num w:numId="2" w16cid:durableId="477038708">
    <w:abstractNumId w:val="3"/>
  </w:num>
  <w:num w:numId="3" w16cid:durableId="955987712">
    <w:abstractNumId w:val="4"/>
  </w:num>
  <w:num w:numId="4" w16cid:durableId="351691223">
    <w:abstractNumId w:val="0"/>
  </w:num>
  <w:num w:numId="5" w16cid:durableId="2064861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NDUyMjQxsDQyMjdT0lEKTi0uzszPAykwqgUAzREhlCwAAAA="/>
  </w:docVars>
  <w:rsids>
    <w:rsidRoot w:val="00EE7669"/>
    <w:rsid w:val="00001765"/>
    <w:rsid w:val="00013F13"/>
    <w:rsid w:val="00024812"/>
    <w:rsid w:val="00052F60"/>
    <w:rsid w:val="00055BF8"/>
    <w:rsid w:val="00074D39"/>
    <w:rsid w:val="00096A90"/>
    <w:rsid w:val="000B4373"/>
    <w:rsid w:val="000C2BA6"/>
    <w:rsid w:val="000C7D2D"/>
    <w:rsid w:val="000D6B2F"/>
    <w:rsid w:val="000F5172"/>
    <w:rsid w:val="0013141B"/>
    <w:rsid w:val="0016632D"/>
    <w:rsid w:val="0019689F"/>
    <w:rsid w:val="001D0EC4"/>
    <w:rsid w:val="001E4924"/>
    <w:rsid w:val="00223CFB"/>
    <w:rsid w:val="002240F4"/>
    <w:rsid w:val="00306712"/>
    <w:rsid w:val="003522CF"/>
    <w:rsid w:val="00360A89"/>
    <w:rsid w:val="00381AC7"/>
    <w:rsid w:val="00385D03"/>
    <w:rsid w:val="003918E5"/>
    <w:rsid w:val="00403E93"/>
    <w:rsid w:val="00416503"/>
    <w:rsid w:val="00430EF3"/>
    <w:rsid w:val="0043370C"/>
    <w:rsid w:val="00436C94"/>
    <w:rsid w:val="00441868"/>
    <w:rsid w:val="004526F6"/>
    <w:rsid w:val="00455EFA"/>
    <w:rsid w:val="004A4F21"/>
    <w:rsid w:val="004C29BC"/>
    <w:rsid w:val="004E0E41"/>
    <w:rsid w:val="004F11F4"/>
    <w:rsid w:val="00515DF1"/>
    <w:rsid w:val="00554502"/>
    <w:rsid w:val="00596C2D"/>
    <w:rsid w:val="00603191"/>
    <w:rsid w:val="00630905"/>
    <w:rsid w:val="007671A5"/>
    <w:rsid w:val="00774F14"/>
    <w:rsid w:val="00804286"/>
    <w:rsid w:val="008148CA"/>
    <w:rsid w:val="00870419"/>
    <w:rsid w:val="008B6017"/>
    <w:rsid w:val="008E5DE0"/>
    <w:rsid w:val="00914849"/>
    <w:rsid w:val="00961EAE"/>
    <w:rsid w:val="0097515E"/>
    <w:rsid w:val="00A160F4"/>
    <w:rsid w:val="00A34BCD"/>
    <w:rsid w:val="00AA2DA5"/>
    <w:rsid w:val="00AB577D"/>
    <w:rsid w:val="00B259C4"/>
    <w:rsid w:val="00B36E8A"/>
    <w:rsid w:val="00B56301"/>
    <w:rsid w:val="00BA39D3"/>
    <w:rsid w:val="00BC5AFD"/>
    <w:rsid w:val="00BD31C0"/>
    <w:rsid w:val="00BD79CD"/>
    <w:rsid w:val="00C006BA"/>
    <w:rsid w:val="00C36F83"/>
    <w:rsid w:val="00CA2798"/>
    <w:rsid w:val="00CB205A"/>
    <w:rsid w:val="00CE2759"/>
    <w:rsid w:val="00CF53AB"/>
    <w:rsid w:val="00D079AF"/>
    <w:rsid w:val="00D74008"/>
    <w:rsid w:val="00D86E19"/>
    <w:rsid w:val="00D96DB9"/>
    <w:rsid w:val="00E06EB5"/>
    <w:rsid w:val="00E21EE4"/>
    <w:rsid w:val="00E22442"/>
    <w:rsid w:val="00E539AD"/>
    <w:rsid w:val="00E66D26"/>
    <w:rsid w:val="00E73328"/>
    <w:rsid w:val="00E81CE6"/>
    <w:rsid w:val="00EA6452"/>
    <w:rsid w:val="00EE7669"/>
    <w:rsid w:val="00EF6D97"/>
    <w:rsid w:val="00F34C9A"/>
    <w:rsid w:val="00F96B7D"/>
    <w:rsid w:val="00FA5DC5"/>
    <w:rsid w:val="00FB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08877"/>
  <w15:chartTrackingRefBased/>
  <w15:docId w15:val="{2AED4482-9BB0-4616-BD5A-D8867EF53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8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Medium Grid 1 - Accent 21,Body of text+1,Body of text+2,Body of text+3,List Paragraph11,Colorful List - Accent 11"/>
    <w:basedOn w:val="Normal"/>
    <w:link w:val="ListParagraphChar"/>
    <w:uiPriority w:val="34"/>
    <w:qFormat/>
    <w:rsid w:val="00EE7669"/>
    <w:pPr>
      <w:ind w:left="720"/>
      <w:contextualSpacing/>
    </w:pPr>
  </w:style>
  <w:style w:type="table" w:styleId="TableGrid">
    <w:name w:val="Table Grid"/>
    <w:basedOn w:val="TableNormal"/>
    <w:uiPriority w:val="39"/>
    <w:rsid w:val="00EE7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7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669"/>
  </w:style>
  <w:style w:type="paragraph" w:styleId="Footer">
    <w:name w:val="footer"/>
    <w:basedOn w:val="Normal"/>
    <w:link w:val="FooterChar"/>
    <w:uiPriority w:val="99"/>
    <w:unhideWhenUsed/>
    <w:rsid w:val="00EE7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669"/>
  </w:style>
  <w:style w:type="character" w:customStyle="1" w:styleId="ListParagraphChar">
    <w:name w:val="List Paragraph Char"/>
    <w:aliases w:val="Body of text Char,List Paragraph1 Char,Medium Grid 1 - Accent 21 Char,Body of text+1 Char,Body of text+2 Char,Body of text+3 Char,List Paragraph11 Char,Colorful List - Accent 11 Char"/>
    <w:link w:val="ListParagraph"/>
    <w:uiPriority w:val="34"/>
    <w:rsid w:val="00FA5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AB011-2C0B-46C2-9942-8BE5284C4B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1D2DC-E470-4CD0-AF86-FF3CCD0DD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5FE740-F8B1-49B0-8A6E-246465A6B4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D65A28-5A6A-4C95-99B1-0622358AB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414</Words>
  <Characters>806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l Farizi Ade Karlin Kusuma</cp:lastModifiedBy>
  <cp:revision>2</cp:revision>
  <dcterms:created xsi:type="dcterms:W3CDTF">2022-12-13T05:20:00Z</dcterms:created>
  <dcterms:modified xsi:type="dcterms:W3CDTF">2022-12-13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